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70D2B" w14:textId="4C079002" w:rsidR="002505C3" w:rsidRPr="00D757CA" w:rsidRDefault="00FB4C5E" w:rsidP="00F60E6C">
      <w:pPr>
        <w:pStyle w:val="LargeUCHeading"/>
        <w:spacing w:after="80"/>
        <w:rPr>
          <w:rFonts w:ascii="Times New Roman" w:hAnsi="Times New Roman" w:cs="Times New Roman"/>
          <w:color w:val="006600"/>
          <w:sz w:val="22"/>
          <w:szCs w:val="22"/>
        </w:rPr>
      </w:pPr>
      <w:r w:rsidRPr="00D757CA">
        <w:rPr>
          <w:rFonts w:ascii="Times New Roman" w:hAnsi="Times New Roman" w:cs="Times New Roman"/>
          <w:color w:val="006600"/>
          <w:sz w:val="22"/>
          <w:szCs w:val="22"/>
        </w:rPr>
        <w:t>Application for employment</w:t>
      </w:r>
      <w:r w:rsidR="00E71AB3" w:rsidRPr="00D757CA">
        <w:rPr>
          <w:rFonts w:ascii="Times New Roman" w:hAnsi="Times New Roman" w:cs="Times New Roman"/>
          <w:color w:val="006600"/>
          <w:sz w:val="22"/>
          <w:szCs w:val="22"/>
        </w:rPr>
        <w:t xml:space="preserve"> Te Whāriki Manawāhine O Hauraki</w:t>
      </w:r>
    </w:p>
    <w:tbl>
      <w:tblPr>
        <w:tblStyle w:val="Employsure1"/>
        <w:tblW w:w="8647" w:type="dxa"/>
        <w:tblBorders>
          <w:bottom w:val="single" w:sz="4" w:space="0" w:color="A6A6A6" w:themeColor="background1" w:themeShade="A6"/>
          <w:insideH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417"/>
        <w:gridCol w:w="1843"/>
        <w:gridCol w:w="2126"/>
      </w:tblGrid>
      <w:tr w:rsidR="00FB4C5E" w:rsidRPr="00332C01" w14:paraId="2F19611C" w14:textId="77777777" w:rsidTr="0042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8647" w:type="dxa"/>
            <w:gridSpan w:val="4"/>
            <w:tcBorders>
              <w:top w:val="nil"/>
              <w:bottom w:val="nil"/>
            </w:tcBorders>
            <w:vAlign w:val="bottom"/>
          </w:tcPr>
          <w:p w14:paraId="6E80F2ED" w14:textId="77777777" w:rsidR="00FB4C5E" w:rsidRPr="00332C01" w:rsidRDefault="00FB4C5E" w:rsidP="00140F4B">
            <w:pPr>
              <w:spacing w:beforeLines="0" w:before="0" w:afterLines="0" w:after="0"/>
              <w:rPr>
                <w:rFonts w:ascii="Times New Roman" w:hAnsi="Times New Roman" w:cs="Times New Roman"/>
                <w:color w:val="006600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color w:val="006600"/>
                <w:sz w:val="22"/>
                <w:szCs w:val="22"/>
              </w:rPr>
              <w:t>PRIVATE &amp; CONFIDENTIAL</w:t>
            </w:r>
          </w:p>
          <w:p w14:paraId="63F452CD" w14:textId="77777777" w:rsidR="00F75005" w:rsidRPr="00332C01" w:rsidRDefault="00F75005" w:rsidP="00140F4B">
            <w:pPr>
              <w:spacing w:beforeLines="0" w:before="0" w:afterLines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3ACE9637" w14:textId="77777777" w:rsidTr="00F75005">
        <w:trPr>
          <w:trHeight w:val="340"/>
        </w:trPr>
        <w:tc>
          <w:tcPr>
            <w:tcW w:w="6521" w:type="dxa"/>
            <w:gridSpan w:val="3"/>
            <w:tcBorders>
              <w:top w:val="nil"/>
            </w:tcBorders>
            <w:vAlign w:val="bottom"/>
          </w:tcPr>
          <w:p w14:paraId="7BAF3274" w14:textId="0F123517" w:rsidR="00FB4C5E" w:rsidRPr="00332C01" w:rsidRDefault="00FB4C5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Return this form </w:t>
            </w:r>
            <w:r w:rsidR="008D4AB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with your CV and covering letter </w:t>
            </w:r>
            <w:r w:rsidRPr="00332C0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o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:</w:t>
            </w:r>
            <w:r w:rsidR="00172BF7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hyperlink r:id="rId9" w:history="1">
              <w:r w:rsidR="008D4ABB" w:rsidRPr="0037781F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marama.atahaia@gmail.com</w:t>
              </w:r>
            </w:hyperlink>
            <w:r w:rsidR="008D4AB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126" w:type="dxa"/>
            <w:tcBorders>
              <w:top w:val="nil"/>
            </w:tcBorders>
            <w:vAlign w:val="bottom"/>
          </w:tcPr>
          <w:p w14:paraId="0B2F90B1" w14:textId="4A839E7F" w:rsidR="00FB4C5E" w:rsidRPr="00332C01" w:rsidRDefault="00FB4C5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B4C5E" w:rsidRPr="00332C01" w14:paraId="2DD84EF9" w14:textId="77777777" w:rsidTr="00F75005">
        <w:trPr>
          <w:trHeight w:val="340"/>
        </w:trPr>
        <w:tc>
          <w:tcPr>
            <w:tcW w:w="8647" w:type="dxa"/>
            <w:gridSpan w:val="4"/>
            <w:vAlign w:val="bottom"/>
          </w:tcPr>
          <w:p w14:paraId="568592F1" w14:textId="77777777" w:rsidR="00172BF7" w:rsidRPr="00332C01" w:rsidRDefault="00172BF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2659380" w14:textId="5B2817EA" w:rsidR="00FB4C5E" w:rsidRPr="00332C01" w:rsidRDefault="00FB4C5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2419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osition applied for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:</w:t>
            </w:r>
            <w:r w:rsidR="00172BF7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FB4C5E" w:rsidRPr="00332C01" w14:paraId="4D0D826A" w14:textId="77777777" w:rsidTr="00F75005">
        <w:trPr>
          <w:trHeight w:val="340"/>
        </w:trPr>
        <w:tc>
          <w:tcPr>
            <w:tcW w:w="8647" w:type="dxa"/>
            <w:gridSpan w:val="4"/>
            <w:vAlign w:val="bottom"/>
          </w:tcPr>
          <w:p w14:paraId="5E5A6625" w14:textId="77777777" w:rsidR="00FB4C5E" w:rsidRPr="00332C01" w:rsidRDefault="00FB4C5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799B5503" w14:textId="77777777" w:rsidTr="00F75005">
        <w:trPr>
          <w:trHeight w:val="340"/>
        </w:trPr>
        <w:tc>
          <w:tcPr>
            <w:tcW w:w="3261" w:type="dxa"/>
            <w:vAlign w:val="bottom"/>
          </w:tcPr>
          <w:p w14:paraId="1A5108B5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Surname:</w:t>
            </w:r>
          </w:p>
        </w:tc>
        <w:tc>
          <w:tcPr>
            <w:tcW w:w="3260" w:type="dxa"/>
            <w:gridSpan w:val="2"/>
            <w:vAlign w:val="bottom"/>
          </w:tcPr>
          <w:p w14:paraId="31C7C652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Given name(s):</w:t>
            </w:r>
          </w:p>
        </w:tc>
        <w:tc>
          <w:tcPr>
            <w:tcW w:w="2126" w:type="dxa"/>
            <w:vAlign w:val="bottom"/>
          </w:tcPr>
          <w:p w14:paraId="581004F7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Title:</w:t>
            </w:r>
          </w:p>
        </w:tc>
      </w:tr>
      <w:tr w:rsidR="00FB4C5E" w:rsidRPr="00332C01" w14:paraId="0295697B" w14:textId="77777777" w:rsidTr="00F75005">
        <w:trPr>
          <w:trHeight w:val="340"/>
        </w:trPr>
        <w:tc>
          <w:tcPr>
            <w:tcW w:w="8647" w:type="dxa"/>
            <w:gridSpan w:val="4"/>
            <w:vAlign w:val="bottom"/>
          </w:tcPr>
          <w:p w14:paraId="571959C3" w14:textId="77777777" w:rsidR="00FB4C5E" w:rsidRPr="00332C01" w:rsidRDefault="00FB4C5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Address:</w:t>
            </w:r>
          </w:p>
        </w:tc>
      </w:tr>
      <w:tr w:rsidR="00FB4C5E" w:rsidRPr="00332C01" w14:paraId="421A57DF" w14:textId="77777777" w:rsidTr="00F75005">
        <w:trPr>
          <w:trHeight w:val="340"/>
        </w:trPr>
        <w:tc>
          <w:tcPr>
            <w:tcW w:w="8647" w:type="dxa"/>
            <w:gridSpan w:val="4"/>
            <w:vAlign w:val="bottom"/>
          </w:tcPr>
          <w:p w14:paraId="38FC4CC8" w14:textId="77777777" w:rsidR="00FB4C5E" w:rsidRPr="00332C01" w:rsidRDefault="00FB4C5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Telephone number (landline):</w:t>
            </w:r>
          </w:p>
        </w:tc>
      </w:tr>
      <w:tr w:rsidR="00FB4C5E" w:rsidRPr="00332C01" w14:paraId="184B9EE8" w14:textId="77777777" w:rsidTr="00F75005">
        <w:trPr>
          <w:trHeight w:val="340"/>
        </w:trPr>
        <w:tc>
          <w:tcPr>
            <w:tcW w:w="8647" w:type="dxa"/>
            <w:gridSpan w:val="4"/>
            <w:vAlign w:val="bottom"/>
          </w:tcPr>
          <w:p w14:paraId="07A9CDDF" w14:textId="77777777" w:rsidR="00FB4C5E" w:rsidRPr="00332C01" w:rsidRDefault="00FB4C5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Telephone number (mobile):</w:t>
            </w:r>
          </w:p>
        </w:tc>
      </w:tr>
      <w:tr w:rsidR="00FB4C5E" w:rsidRPr="00332C01" w14:paraId="5483BA31" w14:textId="77777777" w:rsidTr="00F75005">
        <w:trPr>
          <w:trHeight w:val="340"/>
        </w:trPr>
        <w:tc>
          <w:tcPr>
            <w:tcW w:w="8647" w:type="dxa"/>
            <w:gridSpan w:val="4"/>
            <w:vAlign w:val="bottom"/>
          </w:tcPr>
          <w:p w14:paraId="281BFB48" w14:textId="77777777" w:rsidR="00FB4C5E" w:rsidRPr="00332C01" w:rsidRDefault="00FB4C5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Email address:</w:t>
            </w:r>
          </w:p>
        </w:tc>
      </w:tr>
      <w:tr w:rsidR="00354CD7" w:rsidRPr="00332C01" w14:paraId="5F41B2BE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5C8ADD1D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Current driving licence?</w:t>
            </w:r>
          </w:p>
        </w:tc>
        <w:tc>
          <w:tcPr>
            <w:tcW w:w="1843" w:type="dxa"/>
            <w:vAlign w:val="bottom"/>
          </w:tcPr>
          <w:p w14:paraId="56519047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fldChar w:fldCharType="begin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instrText xml:space="preserve"> macrobutton OptionButtonYes </w:instrTex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sym w:font="Wingdings 2" w:char="F099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instrText xml:space="preserve"> </w:instrTex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fldChar w:fldCharType="end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2126" w:type="dxa"/>
            <w:vAlign w:val="bottom"/>
          </w:tcPr>
          <w:p w14:paraId="1218DF78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fldChar w:fldCharType="begin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instrText xml:space="preserve"> macrobutton OptionButtonYes </w:instrTex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sym w:font="Wingdings 2" w:char="F099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instrText xml:space="preserve"> </w:instrTex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fldChar w:fldCharType="end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</w:tr>
      <w:tr w:rsidR="00354CD7" w:rsidRPr="00332C01" w14:paraId="401897ED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76730D0B" w14:textId="3F91A37A" w:rsidR="00354CD7" w:rsidRPr="00332C01" w:rsidRDefault="00753C6D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 w:rsidR="00354CD7" w:rsidRPr="00332C01">
              <w:rPr>
                <w:rFonts w:ascii="Times New Roman" w:hAnsi="Times New Roman" w:cs="Times New Roman"/>
                <w:sz w:val="22"/>
                <w:szCs w:val="22"/>
              </w:rPr>
              <w:t>icence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number</w:t>
            </w:r>
            <w:r w:rsidR="00354CD7" w:rsidRPr="00332C01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3969" w:type="dxa"/>
            <w:gridSpan w:val="2"/>
            <w:vAlign w:val="bottom"/>
          </w:tcPr>
          <w:p w14:paraId="36C86006" w14:textId="77777777" w:rsidR="00354CD7" w:rsidRPr="00332C01" w:rsidRDefault="00354CD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Conditions:</w:t>
            </w:r>
          </w:p>
        </w:tc>
      </w:tr>
      <w:tr w:rsidR="00354CD7" w:rsidRPr="00332C01" w14:paraId="0F996DCD" w14:textId="77777777" w:rsidTr="00F75005">
        <w:trPr>
          <w:trHeight w:val="340"/>
        </w:trPr>
        <w:tc>
          <w:tcPr>
            <w:tcW w:w="4678" w:type="dxa"/>
            <w:gridSpan w:val="2"/>
            <w:tcBorders>
              <w:bottom w:val="single" w:sz="4" w:space="0" w:color="A6A6A6" w:themeColor="background1" w:themeShade="A6"/>
            </w:tcBorders>
            <w:vAlign w:val="bottom"/>
          </w:tcPr>
          <w:p w14:paraId="0A893F76" w14:textId="77777777" w:rsidR="00354CD7" w:rsidRPr="00332C01" w:rsidRDefault="00354CD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Licence class:</w:t>
            </w:r>
          </w:p>
        </w:tc>
        <w:tc>
          <w:tcPr>
            <w:tcW w:w="3969" w:type="dxa"/>
            <w:gridSpan w:val="2"/>
            <w:tcBorders>
              <w:bottom w:val="single" w:sz="4" w:space="0" w:color="A6A6A6" w:themeColor="background1" w:themeShade="A6"/>
            </w:tcBorders>
            <w:vAlign w:val="bottom"/>
          </w:tcPr>
          <w:p w14:paraId="4E54359C" w14:textId="77777777" w:rsidR="00354CD7" w:rsidRPr="00332C01" w:rsidRDefault="00354CD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Expiry date:</w:t>
            </w:r>
            <w:r w:rsidR="00706DA8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     /       /</w:t>
            </w:r>
          </w:p>
        </w:tc>
      </w:tr>
      <w:tr w:rsidR="00354CD7" w:rsidRPr="00332C01" w14:paraId="5A39E51F" w14:textId="77777777" w:rsidTr="008337CD">
        <w:trPr>
          <w:trHeight w:val="1072"/>
        </w:trPr>
        <w:tc>
          <w:tcPr>
            <w:tcW w:w="4678" w:type="dxa"/>
            <w:gridSpan w:val="2"/>
            <w:tcBorders>
              <w:top w:val="single" w:sz="4" w:space="0" w:color="A6A6A6" w:themeColor="background1" w:themeShade="A6"/>
              <w:bottom w:val="nil"/>
            </w:tcBorders>
            <w:vAlign w:val="center"/>
          </w:tcPr>
          <w:p w14:paraId="0C1619EF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Are there any restrictions on you taking </w:t>
            </w:r>
            <w:r w:rsidR="00354CD7" w:rsidRPr="00332C01">
              <w:rPr>
                <w:rFonts w:ascii="Times New Roman" w:hAnsi="Times New Roman" w:cs="Times New Roman"/>
                <w:sz w:val="22"/>
                <w:szCs w:val="22"/>
              </w:rPr>
              <w:br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up emp</w:t>
            </w:r>
            <w:r w:rsidR="008337CD" w:rsidRPr="00332C01">
              <w:rPr>
                <w:rFonts w:ascii="Times New Roman" w:hAnsi="Times New Roman" w:cs="Times New Roman"/>
                <w:sz w:val="22"/>
                <w:szCs w:val="22"/>
              </w:rPr>
              <w:t>lo</w:t>
            </w:r>
            <w:r w:rsidR="00FF5CBC" w:rsidRPr="00332C01">
              <w:rPr>
                <w:rFonts w:ascii="Times New Roman" w:hAnsi="Times New Roman" w:cs="Times New Roman"/>
                <w:sz w:val="22"/>
                <w:szCs w:val="22"/>
              </w:rPr>
              <w:t>yment in New Zealand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? </w:t>
            </w:r>
            <w:r w:rsidR="00354CD7" w:rsidRPr="00332C01">
              <w:rPr>
                <w:rFonts w:ascii="Times New Roman" w:hAnsi="Times New Roman" w:cs="Times New Roman"/>
                <w:sz w:val="22"/>
                <w:szCs w:val="22"/>
              </w:rPr>
              <w:br/>
            </w:r>
            <w:r w:rsidRPr="00332C01">
              <w:rPr>
                <w:rFonts w:ascii="Times New Roman" w:hAnsi="Times New Roman" w:cs="Times New Roman"/>
                <w:i/>
                <w:sz w:val="22"/>
                <w:szCs w:val="22"/>
              </w:rPr>
              <w:t>(If yes, please provide details)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nil"/>
            </w:tcBorders>
            <w:vAlign w:val="center"/>
          </w:tcPr>
          <w:p w14:paraId="46ED8BBD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fldChar w:fldCharType="begin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instrText xml:space="preserve"> macrobutton OptionButtonYes </w:instrTex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sym w:font="Wingdings 2" w:char="F099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instrText xml:space="preserve"> </w:instrTex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fldChar w:fldCharType="end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2126" w:type="dxa"/>
            <w:tcBorders>
              <w:top w:val="single" w:sz="4" w:space="0" w:color="A6A6A6" w:themeColor="background1" w:themeShade="A6"/>
              <w:bottom w:val="nil"/>
            </w:tcBorders>
            <w:vAlign w:val="center"/>
          </w:tcPr>
          <w:p w14:paraId="2216A80E" w14:textId="77777777" w:rsidR="00760058" w:rsidRPr="00332C01" w:rsidRDefault="00760058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fldChar w:fldCharType="begin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instrText xml:space="preserve"> macrobutton OptionButtonYes </w:instrTex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sym w:font="Wingdings 2" w:char="F099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instrText xml:space="preserve"> </w:instrTex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fldChar w:fldCharType="end"/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</w:tr>
      <w:tr w:rsidR="00354CD7" w:rsidRPr="00332C01" w14:paraId="79642BC5" w14:textId="77777777" w:rsidTr="008337CD">
        <w:trPr>
          <w:trHeight w:val="147"/>
        </w:trPr>
        <w:tc>
          <w:tcPr>
            <w:tcW w:w="8647" w:type="dxa"/>
            <w:gridSpan w:val="4"/>
            <w:tcBorders>
              <w:top w:val="nil"/>
            </w:tcBorders>
            <w:vAlign w:val="bottom"/>
          </w:tcPr>
          <w:p w14:paraId="7A17AD66" w14:textId="77777777" w:rsidR="00354CD7" w:rsidRPr="00332C01" w:rsidRDefault="00354CD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20F074A0" w14:textId="77777777" w:rsidTr="00F75005">
        <w:trPr>
          <w:trHeight w:val="340"/>
        </w:trPr>
        <w:tc>
          <w:tcPr>
            <w:tcW w:w="8647" w:type="dxa"/>
            <w:gridSpan w:val="4"/>
            <w:tcBorders>
              <w:bottom w:val="single" w:sz="4" w:space="0" w:color="A6A6A6" w:themeColor="background1" w:themeShade="A6"/>
            </w:tcBorders>
            <w:vAlign w:val="bottom"/>
          </w:tcPr>
          <w:p w14:paraId="12F01F61" w14:textId="77777777" w:rsidR="00354CD7" w:rsidRPr="00332C01" w:rsidRDefault="00354CD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5CC6B6BD" w14:textId="77777777" w:rsidTr="008337CD">
        <w:trPr>
          <w:trHeight w:val="570"/>
        </w:trPr>
        <w:tc>
          <w:tcPr>
            <w:tcW w:w="8647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43B6F44B" w14:textId="77777777" w:rsidR="00354CD7" w:rsidRPr="00332C01" w:rsidRDefault="00354CD7" w:rsidP="00140F4B">
            <w:pPr>
              <w:spacing w:after="0"/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>Education history</w:t>
            </w:r>
          </w:p>
        </w:tc>
      </w:tr>
      <w:tr w:rsidR="00354CD7" w:rsidRPr="00332C01" w14:paraId="640FE744" w14:textId="77777777" w:rsidTr="00F75005">
        <w:trPr>
          <w:trHeight w:val="340"/>
        </w:trPr>
        <w:tc>
          <w:tcPr>
            <w:tcW w:w="4678" w:type="dxa"/>
            <w:gridSpan w:val="2"/>
            <w:tcBorders>
              <w:top w:val="nil"/>
            </w:tcBorders>
            <w:vAlign w:val="bottom"/>
          </w:tcPr>
          <w:p w14:paraId="4E5D542A" w14:textId="77777777" w:rsidR="00354CD7" w:rsidRPr="00332C01" w:rsidRDefault="00354CD7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Schools:</w:t>
            </w:r>
          </w:p>
        </w:tc>
        <w:tc>
          <w:tcPr>
            <w:tcW w:w="3969" w:type="dxa"/>
            <w:gridSpan w:val="2"/>
            <w:tcBorders>
              <w:top w:val="nil"/>
            </w:tcBorders>
            <w:vAlign w:val="bottom"/>
          </w:tcPr>
          <w:p w14:paraId="6D72B17D" w14:textId="77777777" w:rsidR="00354CD7" w:rsidRPr="00332C01" w:rsidRDefault="00354CD7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Qualifications gained:</w:t>
            </w:r>
          </w:p>
        </w:tc>
      </w:tr>
      <w:tr w:rsidR="00354CD7" w:rsidRPr="00332C01" w14:paraId="67847837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51281A68" w14:textId="77777777" w:rsidR="00354CD7" w:rsidRPr="00332C01" w:rsidRDefault="00354CD7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969" w:type="dxa"/>
            <w:gridSpan w:val="2"/>
            <w:vAlign w:val="bottom"/>
          </w:tcPr>
          <w:p w14:paraId="0A89E78B" w14:textId="77777777" w:rsidR="00354CD7" w:rsidRPr="00332C01" w:rsidRDefault="00354CD7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2BAEF0A9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6004C313" w14:textId="77777777" w:rsidR="00354CD7" w:rsidRPr="00332C01" w:rsidRDefault="00354CD7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969" w:type="dxa"/>
            <w:gridSpan w:val="2"/>
            <w:vAlign w:val="bottom"/>
          </w:tcPr>
          <w:p w14:paraId="31BC9BBA" w14:textId="77777777" w:rsidR="00354CD7" w:rsidRPr="00332C01" w:rsidRDefault="00354CD7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75005" w:rsidRPr="00332C01" w14:paraId="34361D60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71533ECF" w14:textId="77777777" w:rsidR="00F75005" w:rsidRPr="00332C01" w:rsidRDefault="00F75005" w:rsidP="00F75005">
            <w:pPr>
              <w:spacing w:before="0" w:after="0" w:line="0" w:lineRule="atLeast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Colleges/universities</w:t>
            </w:r>
            <w:r w:rsidR="008337CD" w:rsidRPr="00332C01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3969" w:type="dxa"/>
            <w:gridSpan w:val="2"/>
            <w:vAlign w:val="bottom"/>
          </w:tcPr>
          <w:p w14:paraId="219D8CFA" w14:textId="77777777" w:rsidR="00F75005" w:rsidRPr="00332C01" w:rsidRDefault="00F75005" w:rsidP="00F75005">
            <w:pPr>
              <w:spacing w:before="0" w:after="0" w:line="0" w:lineRule="atLeast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Qualifications gained:</w:t>
            </w:r>
          </w:p>
        </w:tc>
      </w:tr>
      <w:tr w:rsidR="00F75005" w:rsidRPr="00332C01" w14:paraId="489B3989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1B11BB74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969" w:type="dxa"/>
            <w:gridSpan w:val="2"/>
            <w:vAlign w:val="bottom"/>
          </w:tcPr>
          <w:p w14:paraId="125100E0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75005" w:rsidRPr="00332C01" w14:paraId="14AA953E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05FB2466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969" w:type="dxa"/>
            <w:gridSpan w:val="2"/>
            <w:vAlign w:val="bottom"/>
          </w:tcPr>
          <w:p w14:paraId="0EB0188D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75005" w:rsidRPr="00332C01" w14:paraId="4EF28A49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6F2C31F4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Other training:</w:t>
            </w:r>
          </w:p>
        </w:tc>
        <w:tc>
          <w:tcPr>
            <w:tcW w:w="3969" w:type="dxa"/>
            <w:gridSpan w:val="2"/>
            <w:vAlign w:val="bottom"/>
          </w:tcPr>
          <w:p w14:paraId="0D8553F5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Qualifications gained:</w:t>
            </w:r>
          </w:p>
        </w:tc>
      </w:tr>
      <w:tr w:rsidR="00F75005" w:rsidRPr="00332C01" w14:paraId="52551789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49AFF9C5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969" w:type="dxa"/>
            <w:gridSpan w:val="2"/>
            <w:vAlign w:val="bottom"/>
          </w:tcPr>
          <w:p w14:paraId="7F0DDFF1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75005" w:rsidRPr="00332C01" w14:paraId="68D61E6D" w14:textId="77777777" w:rsidTr="00F75005">
        <w:trPr>
          <w:trHeight w:val="340"/>
        </w:trPr>
        <w:tc>
          <w:tcPr>
            <w:tcW w:w="4678" w:type="dxa"/>
            <w:gridSpan w:val="2"/>
            <w:vAlign w:val="bottom"/>
          </w:tcPr>
          <w:p w14:paraId="2574CDB2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969" w:type="dxa"/>
            <w:gridSpan w:val="2"/>
            <w:vAlign w:val="bottom"/>
          </w:tcPr>
          <w:p w14:paraId="0D03E0DC" w14:textId="77777777" w:rsidR="00F75005" w:rsidRPr="00332C01" w:rsidRDefault="00F75005" w:rsidP="00F75005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95A38E0" w14:textId="77777777" w:rsidR="002505C3" w:rsidRPr="00332C01" w:rsidRDefault="002505C3" w:rsidP="00760058">
      <w:pPr>
        <w:rPr>
          <w:rFonts w:ascii="Times New Roman" w:hAnsi="Times New Roman" w:cs="Times New Roman"/>
          <w:sz w:val="22"/>
          <w:szCs w:val="22"/>
        </w:rPr>
        <w:sectPr w:rsidR="002505C3" w:rsidRPr="00332C01" w:rsidSect="00E71AB3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 w:code="9"/>
          <w:pgMar w:top="1418" w:right="1644" w:bottom="1701" w:left="1644" w:header="851" w:footer="22" w:gutter="0"/>
          <w:cols w:space="708"/>
          <w:docGrid w:linePitch="360"/>
        </w:sectPr>
      </w:pPr>
    </w:p>
    <w:tbl>
      <w:tblPr>
        <w:tblStyle w:val="Employsure1"/>
        <w:tblW w:w="8590" w:type="dxa"/>
        <w:tblBorders>
          <w:top w:val="single" w:sz="4" w:space="0" w:color="A6A6A6" w:themeColor="background1" w:themeShade="A6"/>
          <w:bottom w:val="single" w:sz="4" w:space="0" w:color="A6A6A6" w:themeColor="background1" w:themeShade="A6"/>
          <w:insideH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4084"/>
        <w:gridCol w:w="1409"/>
        <w:gridCol w:w="2534"/>
      </w:tblGrid>
      <w:tr w:rsidR="00E05817" w:rsidRPr="00332C01" w14:paraId="0E0CB82C" w14:textId="77777777" w:rsidTr="00CC0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0"/>
        </w:trPr>
        <w:tc>
          <w:tcPr>
            <w:tcW w:w="8590" w:type="dxa"/>
            <w:gridSpan w:val="4"/>
            <w:tcBorders>
              <w:top w:val="nil"/>
              <w:bottom w:val="nil"/>
            </w:tcBorders>
            <w:vAlign w:val="bottom"/>
          </w:tcPr>
          <w:p w14:paraId="1544DE31" w14:textId="353A9C67" w:rsidR="00E05817" w:rsidRPr="00332C01" w:rsidRDefault="00E05817" w:rsidP="00F75005">
            <w:pPr>
              <w:spacing w:before="144" w:after="144" w:line="0" w:lineRule="atLeast"/>
              <w:rPr>
                <w:rFonts w:ascii="Times New Roman" w:hAnsi="Times New Roman" w:cs="Times New Roman"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color w:val="006600"/>
                <w:sz w:val="22"/>
                <w:szCs w:val="22"/>
              </w:rPr>
              <w:lastRenderedPageBreak/>
              <w:t>Employment history</w:t>
            </w:r>
            <w:r w:rsidR="00F75005" w:rsidRPr="00332C01">
              <w:rPr>
                <w:rFonts w:ascii="Times New Roman" w:hAnsi="Times New Roman" w:cs="Times New Roman"/>
                <w:color w:val="006600"/>
                <w:sz w:val="22"/>
                <w:szCs w:val="22"/>
              </w:rPr>
              <w:br/>
            </w:r>
            <w:r w:rsidR="00F75005" w:rsidRPr="00332C01">
              <w:rPr>
                <w:rFonts w:ascii="Times New Roman" w:hAnsi="Times New Roman" w:cs="Times New Roman"/>
                <w:b w:val="0"/>
                <w:iCs/>
                <w:sz w:val="22"/>
                <w:szCs w:val="22"/>
              </w:rPr>
              <w:t>Please complete in full your most recent employment first and use a separate sheet if necessar</w:t>
            </w:r>
            <w:r w:rsidR="00504402" w:rsidRPr="00332C01">
              <w:rPr>
                <w:rFonts w:ascii="Times New Roman" w:hAnsi="Times New Roman" w:cs="Times New Roman"/>
                <w:b w:val="0"/>
                <w:iCs/>
                <w:sz w:val="22"/>
                <w:szCs w:val="22"/>
              </w:rPr>
              <w:t>y.  Please also attach a copy of your full CV with this applicatio</w:t>
            </w:r>
            <w:r w:rsidR="00F02EF1" w:rsidRPr="00332C01">
              <w:rPr>
                <w:rFonts w:ascii="Times New Roman" w:hAnsi="Times New Roman" w:cs="Times New Roman"/>
                <w:b w:val="0"/>
                <w:iCs/>
                <w:sz w:val="22"/>
                <w:szCs w:val="22"/>
              </w:rPr>
              <w:t>n</w:t>
            </w:r>
            <w:r w:rsidR="00504402" w:rsidRPr="00332C01">
              <w:rPr>
                <w:rFonts w:ascii="Times New Roman" w:hAnsi="Times New Roman" w:cs="Times New Roman"/>
                <w:b w:val="0"/>
                <w:iCs/>
                <w:sz w:val="22"/>
                <w:szCs w:val="22"/>
              </w:rPr>
              <w:t>.</w:t>
            </w:r>
          </w:p>
        </w:tc>
      </w:tr>
      <w:tr w:rsidR="0029492E" w:rsidRPr="00332C01" w14:paraId="27DDFCA5" w14:textId="77777777" w:rsidTr="00CC0988">
        <w:trPr>
          <w:trHeight w:val="197"/>
        </w:trPr>
        <w:tc>
          <w:tcPr>
            <w:tcW w:w="563" w:type="dxa"/>
            <w:tcBorders>
              <w:top w:val="single" w:sz="8" w:space="0" w:color="auto"/>
            </w:tcBorders>
            <w:vAlign w:val="bottom"/>
          </w:tcPr>
          <w:p w14:paraId="19023692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sz w:val="22"/>
                <w:szCs w:val="22"/>
              </w:rPr>
              <w:t>1</w:t>
            </w:r>
            <w:r w:rsidRPr="00332C01"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  <w:t>.</w:t>
            </w:r>
          </w:p>
        </w:tc>
        <w:tc>
          <w:tcPr>
            <w:tcW w:w="8027" w:type="dxa"/>
            <w:gridSpan w:val="3"/>
            <w:tcBorders>
              <w:top w:val="single" w:sz="8" w:space="0" w:color="auto"/>
            </w:tcBorders>
            <w:vAlign w:val="bottom"/>
          </w:tcPr>
          <w:p w14:paraId="04F43691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ame of employer:</w:t>
            </w:r>
          </w:p>
        </w:tc>
      </w:tr>
      <w:tr w:rsidR="0029492E" w:rsidRPr="00332C01" w14:paraId="44721664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0A32009D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3B4E4321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Address of employer:</w:t>
            </w:r>
          </w:p>
        </w:tc>
      </w:tr>
      <w:tr w:rsidR="0029492E" w:rsidRPr="00332C01" w14:paraId="58DD8815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67D1C627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75ABBF79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2C80E917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45BA62AC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1A68408C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Job title and duties:</w:t>
            </w:r>
          </w:p>
        </w:tc>
      </w:tr>
      <w:tr w:rsidR="00087B7E" w:rsidRPr="00332C01" w14:paraId="00E92517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687AF3F7" w14:textId="77777777" w:rsidR="00087B7E" w:rsidRPr="00332C01" w:rsidRDefault="00087B7E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4FEE380D" w14:textId="77777777" w:rsidR="00087B7E" w:rsidRPr="00332C01" w:rsidRDefault="00087B7E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87B7E" w:rsidRPr="00332C01" w14:paraId="7911AF55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0B409915" w14:textId="77777777" w:rsidR="00087B7E" w:rsidRPr="00332C01" w:rsidRDefault="00087B7E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483D772C" w14:textId="77777777" w:rsidR="00087B7E" w:rsidRPr="00332C01" w:rsidRDefault="00087B7E" w:rsidP="00140F4B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877F1" w:rsidRPr="00332C01" w14:paraId="5C6A76DA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36803808" w14:textId="77777777" w:rsidR="00D877F1" w:rsidRPr="00332C01" w:rsidRDefault="00D877F1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84" w:type="dxa"/>
            <w:vAlign w:val="bottom"/>
          </w:tcPr>
          <w:p w14:paraId="6FF250F6" w14:textId="77777777" w:rsidR="00D877F1" w:rsidRPr="00332C01" w:rsidRDefault="00D877F1" w:rsidP="004A6D51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Start salary:</w:t>
            </w:r>
          </w:p>
        </w:tc>
        <w:tc>
          <w:tcPr>
            <w:tcW w:w="3943" w:type="dxa"/>
            <w:gridSpan w:val="2"/>
            <w:vAlign w:val="bottom"/>
          </w:tcPr>
          <w:p w14:paraId="3E18E733" w14:textId="77777777" w:rsidR="00D877F1" w:rsidRPr="00332C01" w:rsidRDefault="00D877F1" w:rsidP="004A6D51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Finish salary:</w:t>
            </w:r>
          </w:p>
        </w:tc>
      </w:tr>
      <w:tr w:rsidR="0029492E" w:rsidRPr="00332C01" w14:paraId="58B51F02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7B5E758A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71D021FF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Reason for leaving:</w:t>
            </w:r>
          </w:p>
        </w:tc>
      </w:tr>
      <w:tr w:rsidR="0029492E" w:rsidRPr="00332C01" w14:paraId="49D38852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377374CE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6354DDF2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otice required in current role:</w:t>
            </w:r>
          </w:p>
        </w:tc>
      </w:tr>
      <w:tr w:rsidR="0029492E" w:rsidRPr="00332C01" w14:paraId="72346035" w14:textId="77777777" w:rsidTr="00CC0988">
        <w:trPr>
          <w:trHeight w:val="197"/>
        </w:trPr>
        <w:tc>
          <w:tcPr>
            <w:tcW w:w="563" w:type="dxa"/>
            <w:tcBorders>
              <w:bottom w:val="single" w:sz="8" w:space="0" w:color="auto"/>
            </w:tcBorders>
            <w:vAlign w:val="bottom"/>
          </w:tcPr>
          <w:p w14:paraId="532191D9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bottom w:val="single" w:sz="8" w:space="0" w:color="auto"/>
            </w:tcBorders>
            <w:vAlign w:val="bottom"/>
          </w:tcPr>
          <w:p w14:paraId="49E5066D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378D0629" w14:textId="77777777" w:rsidTr="00CC0988">
        <w:trPr>
          <w:trHeight w:val="197"/>
        </w:trPr>
        <w:tc>
          <w:tcPr>
            <w:tcW w:w="563" w:type="dxa"/>
            <w:tcBorders>
              <w:top w:val="single" w:sz="8" w:space="0" w:color="auto"/>
            </w:tcBorders>
            <w:vAlign w:val="bottom"/>
          </w:tcPr>
          <w:p w14:paraId="5E5BBE93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sz w:val="22"/>
                <w:szCs w:val="22"/>
              </w:rPr>
              <w:t>2</w:t>
            </w:r>
            <w:r w:rsidRPr="00332C01"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  <w:t>.</w:t>
            </w:r>
          </w:p>
        </w:tc>
        <w:tc>
          <w:tcPr>
            <w:tcW w:w="8027" w:type="dxa"/>
            <w:gridSpan w:val="3"/>
            <w:tcBorders>
              <w:top w:val="single" w:sz="8" w:space="0" w:color="auto"/>
            </w:tcBorders>
            <w:vAlign w:val="bottom"/>
          </w:tcPr>
          <w:p w14:paraId="00AAE7D8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ame of employer:</w:t>
            </w:r>
          </w:p>
        </w:tc>
      </w:tr>
      <w:tr w:rsidR="0029492E" w:rsidRPr="00332C01" w14:paraId="7C63917A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383231AE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78A8BCE5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Address of employer:</w:t>
            </w:r>
          </w:p>
        </w:tc>
      </w:tr>
      <w:tr w:rsidR="0029492E" w:rsidRPr="00332C01" w14:paraId="00F24635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12D0F1EE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74DDEDA2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7432D529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697C1786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589F5954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Job title and duties:</w:t>
            </w:r>
          </w:p>
        </w:tc>
      </w:tr>
      <w:tr w:rsidR="0029492E" w:rsidRPr="00332C01" w14:paraId="6B442908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5D288A71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7753F753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4A2755F6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30E6F7BE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27BAF3CA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05817" w:rsidRPr="00332C01" w14:paraId="21E9232A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6219A671" w14:textId="77777777" w:rsidR="00E05817" w:rsidRPr="00332C01" w:rsidRDefault="00E0581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84" w:type="dxa"/>
            <w:vAlign w:val="bottom"/>
          </w:tcPr>
          <w:p w14:paraId="0D13225B" w14:textId="77777777" w:rsidR="00E05817" w:rsidRPr="00332C01" w:rsidRDefault="00E0581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Start salary:</w:t>
            </w:r>
          </w:p>
        </w:tc>
        <w:tc>
          <w:tcPr>
            <w:tcW w:w="3943" w:type="dxa"/>
            <w:gridSpan w:val="2"/>
            <w:vAlign w:val="bottom"/>
          </w:tcPr>
          <w:p w14:paraId="3219C6B7" w14:textId="77777777" w:rsidR="00E05817" w:rsidRPr="00332C01" w:rsidRDefault="00E05817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Finish salary:</w:t>
            </w:r>
          </w:p>
        </w:tc>
      </w:tr>
      <w:tr w:rsidR="0029492E" w:rsidRPr="00332C01" w14:paraId="34ED92C5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07F6BD15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1FC0724C" w14:textId="77777777" w:rsidR="0029492E" w:rsidRPr="00332C01" w:rsidRDefault="00087B7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Reason</w:t>
            </w:r>
            <w:r w:rsidR="0029492E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for leaving:</w:t>
            </w:r>
          </w:p>
        </w:tc>
      </w:tr>
      <w:tr w:rsidR="0029492E" w:rsidRPr="00332C01" w14:paraId="6325E0E2" w14:textId="77777777" w:rsidTr="00CC0988">
        <w:trPr>
          <w:trHeight w:val="197"/>
        </w:trPr>
        <w:tc>
          <w:tcPr>
            <w:tcW w:w="563" w:type="dxa"/>
            <w:tcBorders>
              <w:bottom w:val="single" w:sz="8" w:space="0" w:color="auto"/>
            </w:tcBorders>
            <w:vAlign w:val="bottom"/>
          </w:tcPr>
          <w:p w14:paraId="19245C25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bottom w:val="single" w:sz="8" w:space="0" w:color="auto"/>
            </w:tcBorders>
            <w:vAlign w:val="bottom"/>
          </w:tcPr>
          <w:p w14:paraId="22EFC359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5F75A7D8" w14:textId="77777777" w:rsidTr="00CC0988">
        <w:trPr>
          <w:trHeight w:val="197"/>
        </w:trPr>
        <w:tc>
          <w:tcPr>
            <w:tcW w:w="563" w:type="dxa"/>
            <w:tcBorders>
              <w:top w:val="single" w:sz="8" w:space="0" w:color="auto"/>
            </w:tcBorders>
            <w:vAlign w:val="bottom"/>
          </w:tcPr>
          <w:p w14:paraId="3F3116BE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sz w:val="22"/>
                <w:szCs w:val="22"/>
              </w:rPr>
              <w:t>3.</w:t>
            </w:r>
          </w:p>
        </w:tc>
        <w:tc>
          <w:tcPr>
            <w:tcW w:w="8027" w:type="dxa"/>
            <w:gridSpan w:val="3"/>
            <w:tcBorders>
              <w:top w:val="single" w:sz="8" w:space="0" w:color="auto"/>
            </w:tcBorders>
            <w:vAlign w:val="bottom"/>
          </w:tcPr>
          <w:p w14:paraId="59424C4A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ame of employer:</w:t>
            </w:r>
          </w:p>
        </w:tc>
      </w:tr>
      <w:tr w:rsidR="0029492E" w:rsidRPr="00332C01" w14:paraId="5BCDEC9D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3FB4F810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1C9D5B8D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Address of employer:</w:t>
            </w:r>
          </w:p>
        </w:tc>
      </w:tr>
      <w:tr w:rsidR="0029492E" w:rsidRPr="00332C01" w14:paraId="1418CE3A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05FB2C50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</w:tcPr>
          <w:p w14:paraId="0FDFB469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1294071C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16AC55BF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6C624F95" w14:textId="77777777" w:rsidR="0029492E" w:rsidRPr="00332C01" w:rsidRDefault="0029492E" w:rsidP="00140F4B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Job title and duties:</w:t>
            </w:r>
          </w:p>
        </w:tc>
      </w:tr>
      <w:tr w:rsidR="00354CD7" w:rsidRPr="00332C01" w14:paraId="55F5D7A7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53E179F0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0C0FD1F2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5C278F15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535EF7FC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7D5C61F9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05817" w:rsidRPr="00332C01" w14:paraId="2CCC50D4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74A8FBC2" w14:textId="77777777" w:rsidR="00E05817" w:rsidRPr="00332C01" w:rsidRDefault="00E0581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84" w:type="dxa"/>
            <w:vAlign w:val="bottom"/>
          </w:tcPr>
          <w:p w14:paraId="11CF273B" w14:textId="77777777" w:rsidR="00E05817" w:rsidRPr="00332C01" w:rsidRDefault="00E0581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Start salary:</w:t>
            </w:r>
          </w:p>
        </w:tc>
        <w:tc>
          <w:tcPr>
            <w:tcW w:w="3943" w:type="dxa"/>
            <w:gridSpan w:val="2"/>
            <w:vAlign w:val="bottom"/>
          </w:tcPr>
          <w:p w14:paraId="5320CFAF" w14:textId="77777777" w:rsidR="00E05817" w:rsidRPr="00332C01" w:rsidRDefault="00E0581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Finish salary:</w:t>
            </w:r>
          </w:p>
        </w:tc>
      </w:tr>
      <w:tr w:rsidR="00354CD7" w:rsidRPr="00332C01" w14:paraId="18FAF7DC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3545B034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4D8596E7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Reason for leaving:</w:t>
            </w:r>
          </w:p>
        </w:tc>
      </w:tr>
      <w:tr w:rsidR="00354CD7" w:rsidRPr="00332C01" w14:paraId="66525E24" w14:textId="77777777" w:rsidTr="00CC0988">
        <w:trPr>
          <w:trHeight w:val="197"/>
        </w:trPr>
        <w:tc>
          <w:tcPr>
            <w:tcW w:w="563" w:type="dxa"/>
            <w:tcBorders>
              <w:bottom w:val="single" w:sz="8" w:space="0" w:color="auto"/>
            </w:tcBorders>
            <w:vAlign w:val="bottom"/>
          </w:tcPr>
          <w:p w14:paraId="6F036186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bottom w:val="single" w:sz="8" w:space="0" w:color="auto"/>
            </w:tcBorders>
            <w:vAlign w:val="bottom"/>
          </w:tcPr>
          <w:p w14:paraId="6FC15121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31A4669D" w14:textId="77777777" w:rsidTr="00CC0988">
        <w:trPr>
          <w:trHeight w:val="197"/>
        </w:trPr>
        <w:tc>
          <w:tcPr>
            <w:tcW w:w="563" w:type="dxa"/>
            <w:tcBorders>
              <w:top w:val="single" w:sz="8" w:space="0" w:color="auto"/>
            </w:tcBorders>
            <w:vAlign w:val="bottom"/>
          </w:tcPr>
          <w:p w14:paraId="00F26E5D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sz w:val="22"/>
                <w:szCs w:val="22"/>
              </w:rPr>
              <w:t>4</w:t>
            </w:r>
            <w:r w:rsidRPr="00332C01"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  <w:t>.</w:t>
            </w:r>
          </w:p>
        </w:tc>
        <w:tc>
          <w:tcPr>
            <w:tcW w:w="8027" w:type="dxa"/>
            <w:gridSpan w:val="3"/>
            <w:tcBorders>
              <w:top w:val="single" w:sz="8" w:space="0" w:color="auto"/>
            </w:tcBorders>
            <w:vAlign w:val="bottom"/>
          </w:tcPr>
          <w:p w14:paraId="6F808CBF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ame of employer:</w:t>
            </w:r>
          </w:p>
        </w:tc>
      </w:tr>
      <w:tr w:rsidR="00354CD7" w:rsidRPr="00332C01" w14:paraId="699101D3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0B01515B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4C9ACC00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Address of employer:</w:t>
            </w:r>
          </w:p>
        </w:tc>
      </w:tr>
      <w:tr w:rsidR="00354CD7" w:rsidRPr="00332C01" w14:paraId="69F92151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7AFFF615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48907C30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3FB12328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157FFF23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6A6BABF7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Job title and duties:</w:t>
            </w:r>
          </w:p>
        </w:tc>
      </w:tr>
      <w:tr w:rsidR="00354CD7" w:rsidRPr="00332C01" w14:paraId="00CF92E1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099E9C1D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24D7AB33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54CD7" w:rsidRPr="00332C01" w14:paraId="5BEAED83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364282ED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vAlign w:val="bottom"/>
          </w:tcPr>
          <w:p w14:paraId="30A598FD" w14:textId="77777777" w:rsidR="00354CD7" w:rsidRPr="00332C01" w:rsidRDefault="00354CD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05817" w:rsidRPr="00332C01" w14:paraId="23163E57" w14:textId="77777777" w:rsidTr="00CC0988">
        <w:trPr>
          <w:trHeight w:val="197"/>
        </w:trPr>
        <w:tc>
          <w:tcPr>
            <w:tcW w:w="563" w:type="dxa"/>
            <w:vAlign w:val="bottom"/>
          </w:tcPr>
          <w:p w14:paraId="5EA69EFE" w14:textId="77777777" w:rsidR="00E05817" w:rsidRPr="00332C01" w:rsidRDefault="00E0581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84" w:type="dxa"/>
            <w:vAlign w:val="bottom"/>
          </w:tcPr>
          <w:p w14:paraId="392E5F66" w14:textId="77777777" w:rsidR="00E05817" w:rsidRPr="00332C01" w:rsidRDefault="00E0581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Start salary:</w:t>
            </w:r>
          </w:p>
        </w:tc>
        <w:tc>
          <w:tcPr>
            <w:tcW w:w="3943" w:type="dxa"/>
            <w:gridSpan w:val="2"/>
            <w:vAlign w:val="bottom"/>
          </w:tcPr>
          <w:p w14:paraId="430E9FD3" w14:textId="77777777" w:rsidR="00E05817" w:rsidRPr="00332C01" w:rsidRDefault="00E05817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Finish salary:</w:t>
            </w:r>
          </w:p>
        </w:tc>
      </w:tr>
      <w:tr w:rsidR="0029492E" w:rsidRPr="00332C01" w14:paraId="5244BCC4" w14:textId="77777777" w:rsidTr="00CC0988">
        <w:trPr>
          <w:trHeight w:val="197"/>
        </w:trPr>
        <w:tc>
          <w:tcPr>
            <w:tcW w:w="563" w:type="dxa"/>
            <w:tcBorders>
              <w:bottom w:val="single" w:sz="4" w:space="0" w:color="A6A6A6" w:themeColor="background1" w:themeShade="A6"/>
            </w:tcBorders>
            <w:vAlign w:val="bottom"/>
          </w:tcPr>
          <w:p w14:paraId="27625D88" w14:textId="77777777" w:rsidR="0029492E" w:rsidRPr="00332C01" w:rsidRDefault="0029492E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bottom w:val="single" w:sz="4" w:space="0" w:color="A6A6A6" w:themeColor="background1" w:themeShade="A6"/>
            </w:tcBorders>
            <w:vAlign w:val="bottom"/>
          </w:tcPr>
          <w:p w14:paraId="03AB00A7" w14:textId="77777777" w:rsidR="0029492E" w:rsidRPr="00332C01" w:rsidRDefault="0029492E" w:rsidP="00354CD7">
            <w:pPr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Reason for leaving:</w:t>
            </w:r>
          </w:p>
        </w:tc>
      </w:tr>
      <w:tr w:rsidR="0029492E" w:rsidRPr="00332C01" w14:paraId="3EDFBD6C" w14:textId="77777777" w:rsidTr="00CC0988">
        <w:trPr>
          <w:trHeight w:val="197"/>
        </w:trPr>
        <w:tc>
          <w:tcPr>
            <w:tcW w:w="563" w:type="dxa"/>
            <w:tcBorders>
              <w:bottom w:val="single" w:sz="4" w:space="0" w:color="A6A6A6" w:themeColor="background1" w:themeShade="A6"/>
            </w:tcBorders>
            <w:vAlign w:val="bottom"/>
          </w:tcPr>
          <w:p w14:paraId="320A8A97" w14:textId="77777777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bottom w:val="single" w:sz="4" w:space="0" w:color="A6A6A6" w:themeColor="background1" w:themeShade="A6"/>
            </w:tcBorders>
            <w:vAlign w:val="bottom"/>
          </w:tcPr>
          <w:p w14:paraId="59737F19" w14:textId="77777777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4FD09AFC" w14:textId="77777777" w:rsidTr="00CC0988">
        <w:trPr>
          <w:trHeight w:val="197"/>
        </w:trPr>
        <w:tc>
          <w:tcPr>
            <w:tcW w:w="8590" w:type="dxa"/>
            <w:gridSpan w:val="4"/>
            <w:tcBorders>
              <w:top w:val="nil"/>
              <w:bottom w:val="nil"/>
            </w:tcBorders>
            <w:vAlign w:val="bottom"/>
          </w:tcPr>
          <w:p w14:paraId="63162983" w14:textId="77777777" w:rsidR="00E65C3C" w:rsidRPr="00332C01" w:rsidRDefault="00E65C3C" w:rsidP="00C106AD">
            <w:pPr>
              <w:spacing w:before="0" w:after="0" w:line="0" w:lineRule="atLeast"/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</w:pPr>
          </w:p>
          <w:p w14:paraId="28729BD2" w14:textId="22990309" w:rsidR="0029492E" w:rsidRPr="00332C01" w:rsidRDefault="00087B7E" w:rsidP="00C106AD">
            <w:pPr>
              <w:spacing w:before="0" w:after="0" w:line="0" w:lineRule="atLeast"/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>Current membership of</w:t>
            </w:r>
            <w:r w:rsidR="0029492E"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 xml:space="preserve"> professional bodies</w:t>
            </w:r>
          </w:p>
        </w:tc>
      </w:tr>
      <w:tr w:rsidR="0029492E" w:rsidRPr="00332C01" w14:paraId="11A981C1" w14:textId="77777777" w:rsidTr="00CC0988">
        <w:trPr>
          <w:trHeight w:val="197"/>
        </w:trPr>
        <w:tc>
          <w:tcPr>
            <w:tcW w:w="8590" w:type="dxa"/>
            <w:gridSpan w:val="4"/>
            <w:tcBorders>
              <w:top w:val="nil"/>
              <w:bottom w:val="nil"/>
            </w:tcBorders>
          </w:tcPr>
          <w:p w14:paraId="10D68B45" w14:textId="77777777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Please note any professional bodies you are a member of or are registered with.</w:t>
            </w:r>
          </w:p>
        </w:tc>
      </w:tr>
      <w:tr w:rsidR="0029492E" w:rsidRPr="00332C01" w14:paraId="67972561" w14:textId="77777777" w:rsidTr="00CC0988">
        <w:trPr>
          <w:trHeight w:val="123"/>
        </w:trPr>
        <w:tc>
          <w:tcPr>
            <w:tcW w:w="8590" w:type="dxa"/>
            <w:gridSpan w:val="4"/>
            <w:tcBorders>
              <w:top w:val="nil"/>
              <w:bottom w:val="single" w:sz="4" w:space="0" w:color="A6A6A6" w:themeColor="background1" w:themeShade="A6"/>
            </w:tcBorders>
          </w:tcPr>
          <w:p w14:paraId="2EE3789F" w14:textId="77777777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0F9D07CE" w14:textId="77777777" w:rsidTr="00CC0988">
        <w:trPr>
          <w:trHeight w:val="197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C81EE3B" w14:textId="77777777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5DEB56C1" w14:textId="77777777" w:rsidTr="00CC0988">
        <w:trPr>
          <w:trHeight w:val="284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0C497A6C" w14:textId="77777777" w:rsidR="00E65C3C" w:rsidRPr="00332C01" w:rsidRDefault="00E65C3C" w:rsidP="00354CD7">
            <w:pPr>
              <w:spacing w:after="0"/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</w:pPr>
          </w:p>
          <w:p w14:paraId="1641306C" w14:textId="64437E19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>Other employment</w:t>
            </w:r>
          </w:p>
        </w:tc>
      </w:tr>
      <w:tr w:rsidR="0029492E" w:rsidRPr="00332C01" w14:paraId="564D31DE" w14:textId="77777777" w:rsidTr="00CC0988">
        <w:trPr>
          <w:trHeight w:val="197"/>
        </w:trPr>
        <w:tc>
          <w:tcPr>
            <w:tcW w:w="8590" w:type="dxa"/>
            <w:gridSpan w:val="4"/>
            <w:tcBorders>
              <w:top w:val="nil"/>
              <w:bottom w:val="nil"/>
            </w:tcBorders>
          </w:tcPr>
          <w:p w14:paraId="286C1ACF" w14:textId="77777777" w:rsidR="0029492E" w:rsidRPr="00332C01" w:rsidRDefault="0029492E" w:rsidP="00437A16">
            <w:pPr>
              <w:spacing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Please note any other employment you would continue with if you were to be successful in obtaining this position.</w:t>
            </w:r>
          </w:p>
        </w:tc>
      </w:tr>
      <w:tr w:rsidR="0029492E" w:rsidRPr="00332C01" w14:paraId="23677D36" w14:textId="77777777" w:rsidTr="00CC0988">
        <w:trPr>
          <w:trHeight w:val="170"/>
        </w:trPr>
        <w:tc>
          <w:tcPr>
            <w:tcW w:w="8590" w:type="dxa"/>
            <w:gridSpan w:val="4"/>
            <w:tcBorders>
              <w:top w:val="nil"/>
              <w:bottom w:val="single" w:sz="4" w:space="0" w:color="A6A6A6" w:themeColor="background1" w:themeShade="A6"/>
            </w:tcBorders>
          </w:tcPr>
          <w:p w14:paraId="6A7EF41A" w14:textId="77777777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01F0845D" w14:textId="77777777" w:rsidTr="00CC0988">
        <w:trPr>
          <w:trHeight w:val="197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43B4C72" w14:textId="77777777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9492E" w:rsidRPr="00332C01" w14:paraId="7BB1D1F8" w14:textId="77777777" w:rsidTr="00CC0988">
        <w:trPr>
          <w:trHeight w:val="277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75B3A192" w14:textId="77777777" w:rsidR="00CC0988" w:rsidRPr="00332C01" w:rsidRDefault="00CC0988" w:rsidP="00354CD7">
            <w:pPr>
              <w:spacing w:after="0"/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</w:pPr>
          </w:p>
          <w:p w14:paraId="03129A30" w14:textId="650B1864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>References</w:t>
            </w:r>
          </w:p>
        </w:tc>
      </w:tr>
      <w:tr w:rsidR="0029492E" w:rsidRPr="00332C01" w14:paraId="40020A2F" w14:textId="77777777" w:rsidTr="00CC0988">
        <w:trPr>
          <w:trHeight w:val="320"/>
        </w:trPr>
        <w:tc>
          <w:tcPr>
            <w:tcW w:w="8590" w:type="dxa"/>
            <w:gridSpan w:val="4"/>
            <w:tcBorders>
              <w:top w:val="nil"/>
              <w:bottom w:val="nil"/>
            </w:tcBorders>
          </w:tcPr>
          <w:p w14:paraId="6FD10036" w14:textId="7DAB6DFA" w:rsidR="0029492E" w:rsidRPr="00332C01" w:rsidRDefault="0029492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Please note the names and </w:t>
            </w:r>
            <w:r w:rsidR="00687BFE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contact details 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of t</w:t>
            </w:r>
            <w:r w:rsidR="00687BFE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hree 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persons from whom we may obtain both </w:t>
            </w:r>
            <w:r w:rsidR="005665B2" w:rsidRPr="00332C01">
              <w:rPr>
                <w:rFonts w:ascii="Times New Roman" w:hAnsi="Times New Roman" w:cs="Times New Roman"/>
                <w:sz w:val="22"/>
                <w:szCs w:val="22"/>
              </w:rPr>
              <w:t>character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and work experience references.</w:t>
            </w:r>
          </w:p>
        </w:tc>
      </w:tr>
      <w:tr w:rsidR="00E73CE1" w:rsidRPr="00332C01" w14:paraId="48EF27B0" w14:textId="77777777" w:rsidTr="00CC0988">
        <w:trPr>
          <w:trHeight w:val="197"/>
        </w:trPr>
        <w:tc>
          <w:tcPr>
            <w:tcW w:w="563" w:type="dxa"/>
            <w:tcBorders>
              <w:top w:val="nil"/>
              <w:bottom w:val="single" w:sz="4" w:space="0" w:color="A6A6A6" w:themeColor="background1" w:themeShade="A6"/>
            </w:tcBorders>
          </w:tcPr>
          <w:p w14:paraId="294D7C93" w14:textId="77777777" w:rsidR="00E73CE1" w:rsidRPr="00332C01" w:rsidRDefault="00E73CE1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</w:tc>
        <w:tc>
          <w:tcPr>
            <w:tcW w:w="8027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vAlign w:val="bottom"/>
          </w:tcPr>
          <w:p w14:paraId="1CB0E287" w14:textId="77777777" w:rsidR="00E73CE1" w:rsidRPr="00332C01" w:rsidRDefault="00E73CE1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ame:</w:t>
            </w:r>
          </w:p>
        </w:tc>
      </w:tr>
      <w:tr w:rsidR="00E73CE1" w:rsidRPr="00332C01" w14:paraId="1F21A28D" w14:textId="77777777" w:rsidTr="00CC0988">
        <w:trPr>
          <w:trHeight w:val="197"/>
        </w:trPr>
        <w:tc>
          <w:tcPr>
            <w:tcW w:w="56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9D27231" w14:textId="77777777" w:rsidR="00E73CE1" w:rsidRPr="00332C01" w:rsidRDefault="00E73CE1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397380D1" w14:textId="1B1D75B4" w:rsidR="00E73CE1" w:rsidRPr="00332C01" w:rsidRDefault="00687BF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087B7E" w:rsidRPr="00332C01">
              <w:rPr>
                <w:rFonts w:ascii="Times New Roman" w:hAnsi="Times New Roman" w:cs="Times New Roman"/>
                <w:sz w:val="22"/>
                <w:szCs w:val="22"/>
              </w:rPr>
              <w:t>Address</w:t>
            </w:r>
            <w:r w:rsidR="00E73CE1" w:rsidRPr="00332C01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</w:tr>
      <w:tr w:rsidR="00E73CE1" w:rsidRPr="00332C01" w14:paraId="6CE82D7C" w14:textId="77777777" w:rsidTr="00CC0988">
        <w:trPr>
          <w:trHeight w:val="197"/>
        </w:trPr>
        <w:tc>
          <w:tcPr>
            <w:tcW w:w="56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865BFC8" w14:textId="77777777" w:rsidR="00E73CE1" w:rsidRPr="00332C01" w:rsidRDefault="00E73CE1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227B3D37" w14:textId="3071BB97" w:rsidR="00E73CE1" w:rsidRPr="00332C01" w:rsidRDefault="00687BFE" w:rsidP="00354CD7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Phone (mobile or landline)</w:t>
            </w:r>
          </w:p>
        </w:tc>
      </w:tr>
      <w:tr w:rsidR="00017F18" w:rsidRPr="00332C01" w14:paraId="5B87BB63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56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2225EB54" w14:textId="77777777" w:rsidR="00017F18" w:rsidRPr="00332C01" w:rsidRDefault="00017F18" w:rsidP="00AD40B3">
            <w:pPr>
              <w:spacing w:before="0" w:after="0" w:line="0" w:lineRule="atLeast"/>
              <w:ind w:right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23C1C3F8" w14:textId="77777777" w:rsidR="00017F18" w:rsidRPr="00332C01" w:rsidRDefault="00017F18" w:rsidP="00AD40B3">
            <w:pPr>
              <w:spacing w:before="0" w:after="0" w:line="0" w:lineRule="atLeast"/>
              <w:ind w:right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Known in the capacity of:</w:t>
            </w:r>
          </w:p>
        </w:tc>
      </w:tr>
      <w:tr w:rsidR="00017F18" w:rsidRPr="00332C01" w14:paraId="7D5C54E7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87"/>
        </w:trPr>
        <w:tc>
          <w:tcPr>
            <w:tcW w:w="563" w:type="dxa"/>
            <w:tcBorders>
              <w:top w:val="single" w:sz="4" w:space="0" w:color="A6A6A6" w:themeColor="background1" w:themeShade="A6"/>
              <w:bottom w:val="nil"/>
            </w:tcBorders>
          </w:tcPr>
          <w:p w14:paraId="012CAAF2" w14:textId="77777777" w:rsidR="00017F18" w:rsidRPr="00332C01" w:rsidRDefault="00017F18" w:rsidP="00AD40B3">
            <w:pPr>
              <w:spacing w:before="0" w:after="0"/>
              <w:ind w:right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top w:val="single" w:sz="4" w:space="0" w:color="A6A6A6" w:themeColor="background1" w:themeShade="A6"/>
              <w:bottom w:val="nil"/>
            </w:tcBorders>
          </w:tcPr>
          <w:p w14:paraId="29A6C18F" w14:textId="77777777" w:rsidR="00017F18" w:rsidRPr="00332C01" w:rsidRDefault="00017F18" w:rsidP="00AD40B3">
            <w:pPr>
              <w:spacing w:before="0" w:after="0"/>
              <w:ind w:right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i/>
                <w:sz w:val="22"/>
                <w:szCs w:val="22"/>
              </w:rPr>
              <w:t>(i.e. Manager/Education)</w:t>
            </w:r>
          </w:p>
        </w:tc>
      </w:tr>
      <w:tr w:rsidR="00017F18" w:rsidRPr="00332C01" w14:paraId="663E86B6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563" w:type="dxa"/>
            <w:tcBorders>
              <w:top w:val="nil"/>
              <w:bottom w:val="single" w:sz="4" w:space="0" w:color="A6A6A6" w:themeColor="background1" w:themeShade="A6"/>
            </w:tcBorders>
            <w:vAlign w:val="bottom"/>
          </w:tcPr>
          <w:p w14:paraId="5A3211F9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8027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vAlign w:val="bottom"/>
          </w:tcPr>
          <w:p w14:paraId="4DE85CD7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Name:</w:t>
            </w:r>
          </w:p>
        </w:tc>
      </w:tr>
      <w:tr w:rsidR="00017F18" w:rsidRPr="00332C01" w14:paraId="5021690D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56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7C2CF75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579D7F17" w14:textId="5552306A" w:rsidR="00017F18" w:rsidRPr="00332C01" w:rsidRDefault="00687BFE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087B7E" w:rsidRPr="00332C01">
              <w:rPr>
                <w:rFonts w:ascii="Times New Roman" w:hAnsi="Times New Roman" w:cs="Times New Roman"/>
                <w:sz w:val="22"/>
                <w:szCs w:val="22"/>
              </w:rPr>
              <w:t>Address</w:t>
            </w:r>
            <w:r w:rsidR="00017F18" w:rsidRPr="00332C01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</w:tr>
      <w:tr w:rsidR="00017F18" w:rsidRPr="00332C01" w14:paraId="7577C6F2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56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CC7ED71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CECDA1A" w14:textId="5AF7CC75" w:rsidR="00017F18" w:rsidRPr="00332C01" w:rsidRDefault="00687BFE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Phone (mobile or landline)</w:t>
            </w:r>
          </w:p>
        </w:tc>
      </w:tr>
      <w:tr w:rsidR="00017F18" w:rsidRPr="00332C01" w14:paraId="59C6D755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56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F183844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2F33300B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Known in the capacity of:</w:t>
            </w:r>
          </w:p>
        </w:tc>
      </w:tr>
      <w:tr w:rsidR="00017F18" w:rsidRPr="00332C01" w14:paraId="0156A87B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55"/>
        </w:trPr>
        <w:tc>
          <w:tcPr>
            <w:tcW w:w="563" w:type="dxa"/>
            <w:tcBorders>
              <w:top w:val="single" w:sz="4" w:space="0" w:color="A6A6A6" w:themeColor="background1" w:themeShade="A6"/>
              <w:bottom w:val="nil"/>
            </w:tcBorders>
          </w:tcPr>
          <w:p w14:paraId="3C3FC0B4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27" w:type="dxa"/>
            <w:gridSpan w:val="3"/>
            <w:tcBorders>
              <w:top w:val="single" w:sz="4" w:space="0" w:color="A6A6A6" w:themeColor="background1" w:themeShade="A6"/>
              <w:bottom w:val="nil"/>
            </w:tcBorders>
          </w:tcPr>
          <w:p w14:paraId="74D097A6" w14:textId="77777777" w:rsidR="00017F18" w:rsidRPr="00332C01" w:rsidRDefault="00017F18" w:rsidP="00AD40B3">
            <w:pPr>
              <w:spacing w:before="0" w:after="0"/>
              <w:ind w:right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i/>
                <w:sz w:val="22"/>
                <w:szCs w:val="22"/>
              </w:rPr>
              <w:t>(i.e. Manager/Education)</w:t>
            </w:r>
          </w:p>
        </w:tc>
      </w:tr>
      <w:tr w:rsidR="00017F18" w:rsidRPr="00332C01" w14:paraId="71808F96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43"/>
        </w:trPr>
        <w:tc>
          <w:tcPr>
            <w:tcW w:w="8590" w:type="dxa"/>
            <w:gridSpan w:val="4"/>
            <w:tcBorders>
              <w:top w:val="nil"/>
              <w:bottom w:val="nil"/>
            </w:tcBorders>
            <w:vAlign w:val="bottom"/>
          </w:tcPr>
          <w:p w14:paraId="440DFF24" w14:textId="77777777" w:rsidR="00332C01" w:rsidRDefault="00332C01" w:rsidP="00017F18">
            <w:pPr>
              <w:spacing w:after="0"/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</w:pPr>
          </w:p>
          <w:p w14:paraId="748A1CD2" w14:textId="7C0E1A25" w:rsidR="00017F18" w:rsidRPr="00332C01" w:rsidRDefault="00BE58F3" w:rsidP="00017F18">
            <w:pPr>
              <w:spacing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>Criminal</w:t>
            </w:r>
            <w:r w:rsidR="00017F18"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 xml:space="preserve"> record</w:t>
            </w:r>
          </w:p>
        </w:tc>
      </w:tr>
      <w:tr w:rsidR="00017F18" w:rsidRPr="00332C01" w14:paraId="7045FE77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8590" w:type="dxa"/>
            <w:gridSpan w:val="4"/>
            <w:tcBorders>
              <w:top w:val="nil"/>
              <w:bottom w:val="nil"/>
            </w:tcBorders>
          </w:tcPr>
          <w:p w14:paraId="6C115710" w14:textId="2C970C59" w:rsidR="00017F18" w:rsidRPr="00332C01" w:rsidRDefault="00017F18" w:rsidP="00FF5CBC">
            <w:pPr>
              <w:spacing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Please note any criminal convictions. If none please state. In certain circumstances employment is dependent upon obtaining a satisfactory </w:t>
            </w:r>
            <w:r w:rsidR="00FF5CBC" w:rsidRPr="00332C01">
              <w:rPr>
                <w:rFonts w:ascii="Times New Roman" w:hAnsi="Times New Roman" w:cs="Times New Roman"/>
                <w:sz w:val="22"/>
                <w:szCs w:val="22"/>
              </w:rPr>
              <w:t>Police vetting check and/or children’s worker safety check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8D31D0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="008D31D0" w:rsidRPr="00332C01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This position requires a clean Police vetting check and children’s worker safety check.</w:t>
            </w:r>
          </w:p>
        </w:tc>
      </w:tr>
      <w:tr w:rsidR="00017F18" w:rsidRPr="00332C01" w14:paraId="5C301CAD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8590" w:type="dxa"/>
            <w:gridSpan w:val="4"/>
            <w:tcBorders>
              <w:top w:val="nil"/>
              <w:bottom w:val="single" w:sz="4" w:space="0" w:color="A6A6A6" w:themeColor="background1" w:themeShade="A6"/>
            </w:tcBorders>
          </w:tcPr>
          <w:p w14:paraId="48400C99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7F18" w:rsidRPr="00332C01" w14:paraId="0699DE84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CC9038C" w14:textId="7777777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22066775" w14:textId="77777777" w:rsidTr="00ED7E61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78424964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</w:pPr>
          </w:p>
        </w:tc>
      </w:tr>
      <w:tr w:rsidR="00ED7E61" w:rsidRPr="00332C01" w14:paraId="6903FAD6" w14:textId="77777777" w:rsidTr="00ED7E61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nil"/>
              <w:bottom w:val="nil"/>
            </w:tcBorders>
            <w:vAlign w:val="bottom"/>
          </w:tcPr>
          <w:p w14:paraId="26C34FC8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>Health and Safety</w:t>
            </w:r>
          </w:p>
          <w:p w14:paraId="2309E2AF" w14:textId="2DB05BDC" w:rsidR="00ED7E61" w:rsidRPr="00332C01" w:rsidRDefault="00403CBA" w:rsidP="00017F18">
            <w:pPr>
              <w:spacing w:after="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Cs/>
                <w:sz w:val="22"/>
                <w:szCs w:val="22"/>
              </w:rPr>
              <w:t>Please complete the following health and safety information and note that we require this information to ensure we provide a safe working environment for all employees.</w:t>
            </w:r>
          </w:p>
          <w:p w14:paraId="2FF1C449" w14:textId="02D43BE1" w:rsidR="00403CBA" w:rsidRPr="00332C01" w:rsidRDefault="00403CBA" w:rsidP="00017F18">
            <w:pPr>
              <w:spacing w:after="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</w:tr>
      <w:tr w:rsidR="00ED7E61" w:rsidRPr="00332C01" w14:paraId="108DAA83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4F9E8CD5" w14:textId="2DD870F7" w:rsidR="00ED7E61" w:rsidRPr="00332C01" w:rsidRDefault="00ED7E61" w:rsidP="00403CBA">
            <w:pPr>
              <w:pStyle w:val="ListParagraph"/>
              <w:numPr>
                <w:ilvl w:val="0"/>
                <w:numId w:val="16"/>
              </w:numPr>
              <w:spacing w:after="0"/>
              <w:ind w:left="567" w:hanging="567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Has any illness or medical condition prevented you from attending work on your normal duties or activities for more than one week during the past year? If yes, please specify.</w:t>
            </w:r>
          </w:p>
        </w:tc>
      </w:tr>
      <w:tr w:rsidR="00ED7E61" w:rsidRPr="00332C01" w14:paraId="4ED102A9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50224C2C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6BFCDAC2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0DE381F2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410C1FE2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15D9011B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1815942C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3CC97836" w14:textId="5DF25665" w:rsidR="00ED7E61" w:rsidRPr="00332C01" w:rsidRDefault="00ED7E61" w:rsidP="00403CBA">
            <w:pPr>
              <w:pStyle w:val="ListParagraph"/>
              <w:numPr>
                <w:ilvl w:val="0"/>
                <w:numId w:val="16"/>
              </w:numPr>
              <w:spacing w:after="0"/>
              <w:ind w:left="567" w:hanging="567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Do you have any physical or mental </w:t>
            </w:r>
            <w:r w:rsidR="005811C6">
              <w:rPr>
                <w:rFonts w:ascii="Times New Roman" w:hAnsi="Times New Roman" w:cs="Times New Roman"/>
                <w:sz w:val="22"/>
                <w:szCs w:val="22"/>
              </w:rPr>
              <w:t xml:space="preserve">health conditions 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which ha</w:t>
            </w:r>
            <w:r w:rsidR="005811C6">
              <w:rPr>
                <w:rFonts w:ascii="Times New Roman" w:hAnsi="Times New Roman" w:cs="Times New Roman"/>
                <w:sz w:val="22"/>
                <w:szCs w:val="22"/>
              </w:rPr>
              <w:t>ve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a substantial and long-term effect on your ability to carry out day to day activities? If yes, please specify any special adjustments </w:t>
            </w:r>
            <w:r w:rsidR="00E65C3C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your employer will be 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required </w:t>
            </w:r>
            <w:r w:rsidR="00E65C3C" w:rsidRPr="00332C01">
              <w:rPr>
                <w:rFonts w:ascii="Times New Roman" w:hAnsi="Times New Roman" w:cs="Times New Roman"/>
                <w:sz w:val="22"/>
                <w:szCs w:val="22"/>
              </w:rPr>
              <w:t>to make to ensure a safe working environment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ED7E61" w:rsidRPr="00332C01" w14:paraId="742B3E59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77A0F02F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5780FF56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4803DEA3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655156FC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22E5CF60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2437747B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6B8D3BAE" w14:textId="297059AC" w:rsidR="00ED7E61" w:rsidRPr="00332C01" w:rsidRDefault="00ED7E61" w:rsidP="00403CBA">
            <w:pPr>
              <w:pStyle w:val="ListParagraph"/>
              <w:numPr>
                <w:ilvl w:val="0"/>
                <w:numId w:val="16"/>
              </w:numPr>
              <w:spacing w:after="0"/>
              <w:ind w:left="567" w:hanging="567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Any other current or recent medical condition or treatment which might affect your attendance or performance at work?</w:t>
            </w:r>
          </w:p>
        </w:tc>
      </w:tr>
      <w:tr w:rsidR="00ED7E61" w:rsidRPr="00332C01" w14:paraId="49A61600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32AD9E7E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21E0FC3D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3096BD18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D7E61" w:rsidRPr="00332C01" w14:paraId="3E68D7AF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0B28FC6F" w14:textId="77777777" w:rsidR="00ED7E61" w:rsidRPr="00332C01" w:rsidRDefault="00ED7E61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7F18" w:rsidRPr="00332C01" w14:paraId="30D5F6A9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251"/>
        </w:trPr>
        <w:tc>
          <w:tcPr>
            <w:tcW w:w="8590" w:type="dxa"/>
            <w:gridSpan w:val="4"/>
            <w:tcBorders>
              <w:top w:val="single" w:sz="4" w:space="0" w:color="A6A6A6" w:themeColor="background1" w:themeShade="A6"/>
              <w:bottom w:val="nil"/>
            </w:tcBorders>
            <w:vAlign w:val="bottom"/>
          </w:tcPr>
          <w:p w14:paraId="1787994C" w14:textId="77777777" w:rsidR="00E65C3C" w:rsidRPr="00332C01" w:rsidRDefault="00E65C3C" w:rsidP="00017F18">
            <w:pPr>
              <w:spacing w:after="0"/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</w:pPr>
          </w:p>
          <w:p w14:paraId="57FA1A76" w14:textId="7DC55CD7" w:rsidR="00017F18" w:rsidRPr="00332C01" w:rsidRDefault="00017F18" w:rsidP="00017F18">
            <w:pPr>
              <w:spacing w:after="0"/>
              <w:rPr>
                <w:rFonts w:ascii="Times New Roman" w:hAnsi="Times New Roman" w:cs="Times New Roman"/>
                <w:b/>
                <w:color w:val="991D24" w:themeColor="text2" w:themeShade="BF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b/>
                <w:color w:val="006600"/>
                <w:sz w:val="22"/>
                <w:szCs w:val="22"/>
              </w:rPr>
              <w:t>Declaration</w:t>
            </w:r>
          </w:p>
        </w:tc>
      </w:tr>
      <w:tr w:rsidR="00017F18" w:rsidRPr="00332C01" w14:paraId="7B1EAFE3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8590" w:type="dxa"/>
            <w:gridSpan w:val="4"/>
            <w:tcBorders>
              <w:top w:val="nil"/>
              <w:bottom w:val="nil"/>
            </w:tcBorders>
            <w:vAlign w:val="center"/>
          </w:tcPr>
          <w:p w14:paraId="1B648A69" w14:textId="77777777" w:rsidR="00017F18" w:rsidRPr="00332C01" w:rsidRDefault="00017F18" w:rsidP="00AD40B3">
            <w:pPr>
              <w:spacing w:before="0" w:after="0"/>
              <w:ind w:right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(Please read this carefully before signing this application)</w:t>
            </w:r>
          </w:p>
        </w:tc>
      </w:tr>
      <w:tr w:rsidR="00AD40B3" w:rsidRPr="00332C01" w14:paraId="4E0B9D5D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563" w:type="dxa"/>
            <w:tcBorders>
              <w:top w:val="nil"/>
              <w:bottom w:val="nil"/>
            </w:tcBorders>
          </w:tcPr>
          <w:p w14:paraId="634E9E2F" w14:textId="77777777" w:rsidR="0091652C" w:rsidRPr="00332C01" w:rsidRDefault="0091652C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1. </w:t>
            </w:r>
          </w:p>
        </w:tc>
        <w:tc>
          <w:tcPr>
            <w:tcW w:w="8027" w:type="dxa"/>
            <w:gridSpan w:val="3"/>
            <w:tcBorders>
              <w:top w:val="nil"/>
              <w:bottom w:val="nil"/>
            </w:tcBorders>
          </w:tcPr>
          <w:p w14:paraId="5A1761B1" w14:textId="77777777" w:rsidR="0091652C" w:rsidRPr="00332C01" w:rsidRDefault="0091652C" w:rsidP="00437A16">
            <w:pPr>
              <w:spacing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I confirm that the above information is complete and correct and that any false or misleading information will give my employer the right to terminate my employment without notice.</w:t>
            </w:r>
          </w:p>
        </w:tc>
      </w:tr>
      <w:tr w:rsidR="0091652C" w:rsidRPr="00332C01" w14:paraId="2DBC5DEA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197"/>
        </w:trPr>
        <w:tc>
          <w:tcPr>
            <w:tcW w:w="563" w:type="dxa"/>
            <w:tcBorders>
              <w:top w:val="nil"/>
              <w:bottom w:val="nil"/>
            </w:tcBorders>
          </w:tcPr>
          <w:p w14:paraId="2EA0DF5D" w14:textId="77777777" w:rsidR="0091652C" w:rsidRPr="00332C01" w:rsidRDefault="0091652C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2. </w:t>
            </w:r>
          </w:p>
        </w:tc>
        <w:tc>
          <w:tcPr>
            <w:tcW w:w="8027" w:type="dxa"/>
            <w:gridSpan w:val="3"/>
            <w:tcBorders>
              <w:top w:val="nil"/>
              <w:bottom w:val="nil"/>
            </w:tcBorders>
          </w:tcPr>
          <w:p w14:paraId="6CA5BFCF" w14:textId="77777777" w:rsidR="0091652C" w:rsidRPr="00332C01" w:rsidRDefault="0091652C" w:rsidP="00437A16">
            <w:pPr>
              <w:spacing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I </w:t>
            </w:r>
            <w:r w:rsidR="00087B7E" w:rsidRPr="00332C01">
              <w:rPr>
                <w:rFonts w:ascii="Times New Roman" w:hAnsi="Times New Roman" w:cs="Times New Roman"/>
                <w:sz w:val="22"/>
                <w:szCs w:val="22"/>
              </w:rPr>
              <w:t>agree that the employer reserves the right to require me to undergo a medical examination. I understand that should the employer require further information and wish to contact my doctor with a view to obtaining a medical report, the employer will inform me of their intention and obtain my permission prior to contacting my doctor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087B7E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In addition, I agree that this information will be retained on my personnel file during employment and for up to six years thereafter.</w:t>
            </w:r>
          </w:p>
        </w:tc>
      </w:tr>
      <w:tr w:rsidR="00AD40B3" w:rsidRPr="00332C01" w14:paraId="6DDB4B1D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570"/>
        </w:trPr>
        <w:tc>
          <w:tcPr>
            <w:tcW w:w="563" w:type="dxa"/>
            <w:tcBorders>
              <w:top w:val="nil"/>
              <w:bottom w:val="nil"/>
            </w:tcBorders>
          </w:tcPr>
          <w:p w14:paraId="2E6B9B46" w14:textId="77777777" w:rsidR="00AD40B3" w:rsidRPr="00332C01" w:rsidRDefault="00AD40B3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8027" w:type="dxa"/>
            <w:gridSpan w:val="3"/>
            <w:tcBorders>
              <w:top w:val="nil"/>
              <w:bottom w:val="nil"/>
            </w:tcBorders>
          </w:tcPr>
          <w:p w14:paraId="713087EC" w14:textId="77777777" w:rsidR="00AD40B3" w:rsidRPr="00332C01" w:rsidRDefault="00AD40B3" w:rsidP="00FF5CBC">
            <w:pPr>
              <w:spacing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I agree that should I be successful in this application, I will, if required,</w:t>
            </w:r>
            <w:r w:rsidR="00FF5CBC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consent to a Police vetting check and/or children’s worker safety check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. I understand that should I fail to do so</w:t>
            </w:r>
            <w:r w:rsidR="00087B7E" w:rsidRPr="00332C01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or should the check not be to the satisfaction of my employer, any offer of employment may be withdrawn, or my employment terminated.</w:t>
            </w:r>
          </w:p>
        </w:tc>
      </w:tr>
      <w:tr w:rsidR="00C106AD" w:rsidRPr="00332C01" w14:paraId="70E66158" w14:textId="77777777" w:rsidTr="00CC0988">
        <w:tblPrEx>
          <w:tblBorders>
            <w:top w:val="none" w:sz="0" w:space="0" w:color="auto"/>
            <w:bottom w:val="single" w:sz="4" w:space="0" w:color="auto"/>
            <w:insideH w:val="single" w:sz="4" w:space="0" w:color="auto"/>
          </w:tblBorders>
        </w:tblPrEx>
        <w:trPr>
          <w:trHeight w:val="466"/>
        </w:trPr>
        <w:tc>
          <w:tcPr>
            <w:tcW w:w="6056" w:type="dxa"/>
            <w:gridSpan w:val="3"/>
            <w:tcBorders>
              <w:top w:val="nil"/>
              <w:bottom w:val="single" w:sz="4" w:space="0" w:color="A6A6A6" w:themeColor="background1" w:themeShade="A6"/>
            </w:tcBorders>
            <w:vAlign w:val="bottom"/>
          </w:tcPr>
          <w:p w14:paraId="10DD8469" w14:textId="77777777" w:rsidR="00C106AD" w:rsidRPr="00332C01" w:rsidRDefault="00C106AD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Signed:</w:t>
            </w:r>
          </w:p>
        </w:tc>
        <w:tc>
          <w:tcPr>
            <w:tcW w:w="2534" w:type="dxa"/>
            <w:tcBorders>
              <w:top w:val="nil"/>
              <w:bottom w:val="single" w:sz="4" w:space="0" w:color="A6A6A6" w:themeColor="background1" w:themeShade="A6"/>
            </w:tcBorders>
            <w:vAlign w:val="bottom"/>
          </w:tcPr>
          <w:p w14:paraId="1D2D60C7" w14:textId="77777777" w:rsidR="00C106AD" w:rsidRPr="00332C01" w:rsidRDefault="00C106AD" w:rsidP="00017F18">
            <w:pPr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332C01">
              <w:rPr>
                <w:rFonts w:ascii="Times New Roman" w:hAnsi="Times New Roman" w:cs="Times New Roman"/>
                <w:sz w:val="22"/>
                <w:szCs w:val="22"/>
              </w:rPr>
              <w:t>Date:</w:t>
            </w:r>
            <w:r w:rsidR="00706DA8" w:rsidRPr="00332C01">
              <w:rPr>
                <w:rFonts w:ascii="Times New Roman" w:hAnsi="Times New Roman" w:cs="Times New Roman"/>
                <w:sz w:val="22"/>
                <w:szCs w:val="22"/>
              </w:rPr>
              <w:t xml:space="preserve">      /       /</w:t>
            </w:r>
          </w:p>
        </w:tc>
      </w:tr>
    </w:tbl>
    <w:p w14:paraId="51316FDE" w14:textId="77777777" w:rsidR="002505C3" w:rsidRPr="00332C01" w:rsidRDefault="002505C3" w:rsidP="00CE3075">
      <w:pPr>
        <w:rPr>
          <w:rFonts w:ascii="Times New Roman" w:hAnsi="Times New Roman" w:cs="Times New Roman"/>
          <w:sz w:val="22"/>
          <w:szCs w:val="22"/>
        </w:rPr>
      </w:pPr>
    </w:p>
    <w:sectPr w:rsidR="002505C3" w:rsidRPr="00332C01" w:rsidSect="00C23932">
      <w:pgSz w:w="11906" w:h="16838" w:code="9"/>
      <w:pgMar w:top="1440" w:right="1440" w:bottom="1440" w:left="1440" w:header="709" w:footer="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A0F99" w14:textId="77777777" w:rsidR="003560C9" w:rsidRDefault="003560C9" w:rsidP="00EC412A">
      <w:pPr>
        <w:spacing w:after="0" w:line="240" w:lineRule="auto"/>
      </w:pPr>
      <w:r>
        <w:separator/>
      </w:r>
    </w:p>
  </w:endnote>
  <w:endnote w:type="continuationSeparator" w:id="0">
    <w:p w14:paraId="73B59FE4" w14:textId="77777777" w:rsidR="003560C9" w:rsidRDefault="003560C9" w:rsidP="00EC41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20102010804080708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Lucida Grande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5539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A97D50" w14:textId="73524735" w:rsidR="00E71AB3" w:rsidRDefault="00E71A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BE330B" w14:textId="1DA74FB4" w:rsidR="00AD40B3" w:rsidRDefault="00AD40B3" w:rsidP="00EC412A">
    <w:pPr>
      <w:pStyle w:val="Footer"/>
      <w:ind w:left="-851" w:firstLine="14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A73A3" w14:textId="77777777" w:rsidR="003560C9" w:rsidRDefault="003560C9" w:rsidP="00EC412A">
      <w:pPr>
        <w:spacing w:after="0" w:line="240" w:lineRule="auto"/>
      </w:pPr>
      <w:r>
        <w:separator/>
      </w:r>
    </w:p>
  </w:footnote>
  <w:footnote w:type="continuationSeparator" w:id="0">
    <w:p w14:paraId="1D7836ED" w14:textId="77777777" w:rsidR="003560C9" w:rsidRDefault="003560C9" w:rsidP="00EC41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2BD24" w14:textId="62697C2A" w:rsidR="00E71AB3" w:rsidRDefault="003560C9">
    <w:pPr>
      <w:pStyle w:val="Header"/>
    </w:pPr>
    <w:r>
      <w:rPr>
        <w:noProof/>
      </w:rPr>
      <w:pict w14:anchorId="03CD46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731829" o:spid="_x0000_s1027" type="#_x0000_t75" alt="" style="position:absolute;margin-left:0;margin-top:0;width:430.4pt;height:481.7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30BD7" w14:textId="75202F61" w:rsidR="00E71AB3" w:rsidRDefault="003560C9">
    <w:pPr>
      <w:pStyle w:val="Header"/>
    </w:pPr>
    <w:r>
      <w:rPr>
        <w:noProof/>
      </w:rPr>
      <w:pict w14:anchorId="6EC691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731830" o:spid="_x0000_s1026" type="#_x0000_t75" alt="" style="position:absolute;margin-left:0;margin-top:0;width:430.4pt;height:481.7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BC730" w14:textId="5F2AAB0A" w:rsidR="00E71AB3" w:rsidRDefault="003560C9">
    <w:pPr>
      <w:pStyle w:val="Header"/>
    </w:pPr>
    <w:r>
      <w:rPr>
        <w:noProof/>
      </w:rPr>
      <w:pict w14:anchorId="02F093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731828" o:spid="_x0000_s1025" type="#_x0000_t75" alt="" style="position:absolute;margin-left:0;margin-top:0;width:430.4pt;height:481.7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7" type="#_x0000_t75" style="width:7.5pt;height:7.5pt" o:bullet="t">
        <v:imagedata r:id="rId1" o:title="Umbrella_sml"/>
      </v:shape>
    </w:pict>
  </w:numPicBullet>
  <w:abstractNum w:abstractNumId="0" w15:restartNumberingAfterBreak="0">
    <w:nsid w:val="040D0C38"/>
    <w:multiLevelType w:val="hybridMultilevel"/>
    <w:tmpl w:val="332ED23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17170"/>
    <w:multiLevelType w:val="multilevel"/>
    <w:tmpl w:val="CB6EB0E6"/>
    <w:lvl w:ilvl="0">
      <w:start w:val="1"/>
      <w:numFmt w:val="bullet"/>
      <w:pStyle w:val="Umbrellas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2" w15:restartNumberingAfterBreak="0">
    <w:nsid w:val="0A14637D"/>
    <w:multiLevelType w:val="hybridMultilevel"/>
    <w:tmpl w:val="F9FCF024"/>
    <w:lvl w:ilvl="0" w:tplc="2892B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314F7"/>
    <w:multiLevelType w:val="multilevel"/>
    <w:tmpl w:val="2488F600"/>
    <w:lvl w:ilvl="0">
      <w:start w:val="1"/>
      <w:numFmt w:val="bullet"/>
      <w:pStyle w:val="Bullets"/>
      <w:lvlText w:val=""/>
      <w:lvlJc w:val="left"/>
      <w:pPr>
        <w:ind w:left="567" w:hanging="567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4" w15:restartNumberingAfterBreak="0">
    <w:nsid w:val="319E26AE"/>
    <w:multiLevelType w:val="multilevel"/>
    <w:tmpl w:val="90164486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1701" w:hanging="567"/>
      </w:pPr>
      <w:rPr>
        <w:rFonts w:hint="default"/>
      </w:rPr>
    </w:lvl>
    <w:lvl w:ilvl="3">
      <w:start w:val="1"/>
      <w:numFmt w:val="lowerRoman"/>
      <w:pStyle w:val="Heading4"/>
      <w:lvlText w:val="%4"/>
      <w:lvlJc w:val="left"/>
      <w:pPr>
        <w:ind w:left="2268" w:hanging="567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%6"/>
      <w:lvlJc w:val="left"/>
      <w:pPr>
        <w:ind w:left="3402" w:hanging="567"/>
      </w:pPr>
      <w:rPr>
        <w:rFonts w:hint="default"/>
      </w:rPr>
    </w:lvl>
    <w:lvl w:ilvl="6">
      <w:start w:val="1"/>
      <w:numFmt w:val="lowerRoman"/>
      <w:lvlText w:val="%7"/>
      <w:lvlJc w:val="left"/>
      <w:pPr>
        <w:ind w:left="3969" w:hanging="567"/>
      </w:pPr>
      <w:rPr>
        <w:rFonts w:hint="default"/>
      </w:rPr>
    </w:lvl>
    <w:lvl w:ilvl="7">
      <w:start w:val="1"/>
      <w:numFmt w:val="lowerRoman"/>
      <w:lvlText w:val="%8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"/>
      <w:lvlJc w:val="left"/>
      <w:pPr>
        <w:ind w:left="5103" w:hanging="567"/>
      </w:pPr>
      <w:rPr>
        <w:rFonts w:hint="default"/>
      </w:rPr>
    </w:lvl>
  </w:abstractNum>
  <w:abstractNum w:abstractNumId="5" w15:restartNumberingAfterBreak="0">
    <w:nsid w:val="399676C2"/>
    <w:multiLevelType w:val="hybridMultilevel"/>
    <w:tmpl w:val="2C645394"/>
    <w:lvl w:ilvl="0" w:tplc="25769D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9968289">
    <w:abstractNumId w:val="2"/>
  </w:num>
  <w:num w:numId="2" w16cid:durableId="179509207">
    <w:abstractNumId w:val="2"/>
  </w:num>
  <w:num w:numId="3" w16cid:durableId="67923346">
    <w:abstractNumId w:val="3"/>
  </w:num>
  <w:num w:numId="4" w16cid:durableId="1580479351">
    <w:abstractNumId w:val="3"/>
  </w:num>
  <w:num w:numId="5" w16cid:durableId="994458010">
    <w:abstractNumId w:val="5"/>
  </w:num>
  <w:num w:numId="6" w16cid:durableId="1499686957">
    <w:abstractNumId w:val="1"/>
  </w:num>
  <w:num w:numId="7" w16cid:durableId="264925841">
    <w:abstractNumId w:val="4"/>
  </w:num>
  <w:num w:numId="8" w16cid:durableId="434399419">
    <w:abstractNumId w:val="4"/>
  </w:num>
  <w:num w:numId="9" w16cid:durableId="486092821">
    <w:abstractNumId w:val="4"/>
  </w:num>
  <w:num w:numId="10" w16cid:durableId="1569268289">
    <w:abstractNumId w:val="4"/>
  </w:num>
  <w:num w:numId="11" w16cid:durableId="629867732">
    <w:abstractNumId w:val="4"/>
  </w:num>
  <w:num w:numId="12" w16cid:durableId="459222789">
    <w:abstractNumId w:val="4"/>
  </w:num>
  <w:num w:numId="13" w16cid:durableId="114495475">
    <w:abstractNumId w:val="4"/>
  </w:num>
  <w:num w:numId="14" w16cid:durableId="832985394">
    <w:abstractNumId w:val="3"/>
  </w:num>
  <w:num w:numId="15" w16cid:durableId="1105736096">
    <w:abstractNumId w:val="1"/>
  </w:num>
  <w:num w:numId="16" w16cid:durableId="1458987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567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DM3N7KwNLYwNjFR0lEKTi0uzszPAykwrAUAFwFbPSwAAAA="/>
  </w:docVars>
  <w:rsids>
    <w:rsidRoot w:val="00BE58F3"/>
    <w:rsid w:val="00017F18"/>
    <w:rsid w:val="00053F1D"/>
    <w:rsid w:val="00087B7E"/>
    <w:rsid w:val="000F1957"/>
    <w:rsid w:val="00140F4B"/>
    <w:rsid w:val="00151FCB"/>
    <w:rsid w:val="00153F4E"/>
    <w:rsid w:val="00172BF7"/>
    <w:rsid w:val="001C1412"/>
    <w:rsid w:val="001F3B81"/>
    <w:rsid w:val="00210F12"/>
    <w:rsid w:val="00227ABE"/>
    <w:rsid w:val="002341B3"/>
    <w:rsid w:val="00236F85"/>
    <w:rsid w:val="00241961"/>
    <w:rsid w:val="002505C3"/>
    <w:rsid w:val="00266057"/>
    <w:rsid w:val="002905C6"/>
    <w:rsid w:val="0029492E"/>
    <w:rsid w:val="002E1558"/>
    <w:rsid w:val="002E40E1"/>
    <w:rsid w:val="00332C01"/>
    <w:rsid w:val="003415F6"/>
    <w:rsid w:val="00354CD7"/>
    <w:rsid w:val="003560C9"/>
    <w:rsid w:val="0038248B"/>
    <w:rsid w:val="00384A08"/>
    <w:rsid w:val="003A0B76"/>
    <w:rsid w:val="003A15FD"/>
    <w:rsid w:val="00403CBA"/>
    <w:rsid w:val="0042562B"/>
    <w:rsid w:val="00426CF5"/>
    <w:rsid w:val="00437A16"/>
    <w:rsid w:val="004D114D"/>
    <w:rsid w:val="00504402"/>
    <w:rsid w:val="005665B2"/>
    <w:rsid w:val="005811C6"/>
    <w:rsid w:val="005B69D6"/>
    <w:rsid w:val="00612C83"/>
    <w:rsid w:val="00687BFE"/>
    <w:rsid w:val="006C31A4"/>
    <w:rsid w:val="006C4334"/>
    <w:rsid w:val="00706DA8"/>
    <w:rsid w:val="0070735D"/>
    <w:rsid w:val="00732501"/>
    <w:rsid w:val="00735ADF"/>
    <w:rsid w:val="00753C6D"/>
    <w:rsid w:val="00760058"/>
    <w:rsid w:val="00765669"/>
    <w:rsid w:val="00796AFF"/>
    <w:rsid w:val="007A4052"/>
    <w:rsid w:val="007E798A"/>
    <w:rsid w:val="00817E63"/>
    <w:rsid w:val="008337CD"/>
    <w:rsid w:val="008340D6"/>
    <w:rsid w:val="008610B4"/>
    <w:rsid w:val="00871BDC"/>
    <w:rsid w:val="00873C63"/>
    <w:rsid w:val="008C2A59"/>
    <w:rsid w:val="008D31D0"/>
    <w:rsid w:val="008D4ABB"/>
    <w:rsid w:val="008E1AB4"/>
    <w:rsid w:val="0091652C"/>
    <w:rsid w:val="00926640"/>
    <w:rsid w:val="009D3DD0"/>
    <w:rsid w:val="009F7CAE"/>
    <w:rsid w:val="00A40677"/>
    <w:rsid w:val="00A60640"/>
    <w:rsid w:val="00A7336F"/>
    <w:rsid w:val="00AA2CDE"/>
    <w:rsid w:val="00AD40B3"/>
    <w:rsid w:val="00B22CDB"/>
    <w:rsid w:val="00B912CF"/>
    <w:rsid w:val="00B94DB1"/>
    <w:rsid w:val="00BA5A35"/>
    <w:rsid w:val="00BD794F"/>
    <w:rsid w:val="00BE58F3"/>
    <w:rsid w:val="00C106AD"/>
    <w:rsid w:val="00C23932"/>
    <w:rsid w:val="00C34059"/>
    <w:rsid w:val="00CC0988"/>
    <w:rsid w:val="00CE3075"/>
    <w:rsid w:val="00CF0CF4"/>
    <w:rsid w:val="00D757CA"/>
    <w:rsid w:val="00D84E0A"/>
    <w:rsid w:val="00D877F1"/>
    <w:rsid w:val="00D92719"/>
    <w:rsid w:val="00DA17FB"/>
    <w:rsid w:val="00DD3449"/>
    <w:rsid w:val="00DD6664"/>
    <w:rsid w:val="00DE08F2"/>
    <w:rsid w:val="00E05817"/>
    <w:rsid w:val="00E212F7"/>
    <w:rsid w:val="00E55B1F"/>
    <w:rsid w:val="00E65C3C"/>
    <w:rsid w:val="00E71AB3"/>
    <w:rsid w:val="00E73CE1"/>
    <w:rsid w:val="00E91083"/>
    <w:rsid w:val="00EC412A"/>
    <w:rsid w:val="00EC68C9"/>
    <w:rsid w:val="00ED7E61"/>
    <w:rsid w:val="00F01AD7"/>
    <w:rsid w:val="00F02EF1"/>
    <w:rsid w:val="00F60E6C"/>
    <w:rsid w:val="00F73119"/>
    <w:rsid w:val="00F75005"/>
    <w:rsid w:val="00FB4C5E"/>
    <w:rsid w:val="00FF5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29C2C0"/>
  <w15:docId w15:val="{9D93A54F-A3E1-491F-86CC-4A0F73E52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19"/>
        <w:szCs w:val="19"/>
        <w:lang w:val="en-NZ" w:eastAsia="en-US" w:bidi="ar-SA"/>
      </w:rPr>
    </w:rPrDefault>
    <w:pPrDefault>
      <w:pPr>
        <w:spacing w:line="22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5C3"/>
    <w:pPr>
      <w:spacing w:after="250" w:line="250" w:lineRule="atLeast"/>
      <w:jc w:val="left"/>
    </w:pPr>
    <w:rPr>
      <w:rFonts w:asciiTheme="minorHAnsi" w:hAnsiTheme="minorHAnsi"/>
    </w:rPr>
  </w:style>
  <w:style w:type="paragraph" w:styleId="Heading1">
    <w:name w:val="heading 1"/>
    <w:basedOn w:val="UCHeading"/>
    <w:next w:val="Heading2"/>
    <w:link w:val="Heading1Char"/>
    <w:uiPriority w:val="9"/>
    <w:qFormat/>
    <w:rsid w:val="00266057"/>
    <w:pPr>
      <w:keepNext/>
      <w:keepLines/>
      <w:numPr>
        <w:numId w:val="13"/>
      </w:numPr>
      <w:outlineLvl w:val="0"/>
    </w:pPr>
    <w:rPr>
      <w:rFonts w:eastAsiaTheme="majorEastAsia" w:cstheme="majorBidi"/>
      <w:bCs/>
      <w:szCs w:val="28"/>
    </w:rPr>
  </w:style>
  <w:style w:type="paragraph" w:styleId="Heading2">
    <w:name w:val="heading 2"/>
    <w:basedOn w:val="Normal"/>
    <w:link w:val="Heading2Char"/>
    <w:uiPriority w:val="10"/>
    <w:unhideWhenUsed/>
    <w:qFormat/>
    <w:rsid w:val="00266057"/>
    <w:pPr>
      <w:keepNext/>
      <w:keepLines/>
      <w:numPr>
        <w:ilvl w:val="1"/>
        <w:numId w:val="13"/>
      </w:numPr>
      <w:spacing w:after="220" w:line="220" w:lineRule="atLeast"/>
      <w:jc w:val="both"/>
      <w:outlineLvl w:val="1"/>
    </w:pPr>
    <w:rPr>
      <w:rFonts w:ascii="Arial" w:eastAsiaTheme="majorEastAsia" w:hAnsi="Arial" w:cstheme="majorBidi"/>
      <w:bCs/>
      <w:szCs w:val="26"/>
    </w:rPr>
  </w:style>
  <w:style w:type="paragraph" w:styleId="Heading3">
    <w:name w:val="heading 3"/>
    <w:basedOn w:val="Heading2"/>
    <w:link w:val="Heading3Char"/>
    <w:uiPriority w:val="11"/>
    <w:unhideWhenUsed/>
    <w:qFormat/>
    <w:rsid w:val="00266057"/>
    <w:pPr>
      <w:numPr>
        <w:ilvl w:val="2"/>
      </w:numPr>
      <w:spacing w:before="200"/>
      <w:outlineLvl w:val="2"/>
    </w:pPr>
  </w:style>
  <w:style w:type="paragraph" w:styleId="Heading4">
    <w:name w:val="heading 4"/>
    <w:basedOn w:val="Normal"/>
    <w:link w:val="Heading4Char"/>
    <w:uiPriority w:val="12"/>
    <w:unhideWhenUsed/>
    <w:qFormat/>
    <w:rsid w:val="00266057"/>
    <w:pPr>
      <w:keepNext/>
      <w:keepLines/>
      <w:numPr>
        <w:ilvl w:val="3"/>
        <w:numId w:val="13"/>
      </w:numPr>
      <w:spacing w:before="200" w:after="0" w:line="220" w:lineRule="atLeast"/>
      <w:jc w:val="both"/>
      <w:outlineLvl w:val="3"/>
    </w:pPr>
    <w:rPr>
      <w:rFonts w:ascii="Arial" w:eastAsiaTheme="majorEastAsia" w:hAnsi="Arial" w:cstheme="majorBidi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1"/>
    <w:qFormat/>
    <w:rsid w:val="00266057"/>
    <w:rPr>
      <w:rFonts w:ascii="Arial" w:hAnsi="Arial"/>
      <w:b/>
      <w:iCs/>
      <w:sz w:val="19"/>
    </w:rPr>
  </w:style>
  <w:style w:type="paragraph" w:customStyle="1" w:styleId="ContractTitle">
    <w:name w:val="Contract Title"/>
    <w:basedOn w:val="Normal"/>
    <w:next w:val="Normal"/>
    <w:uiPriority w:val="8"/>
    <w:qFormat/>
    <w:rsid w:val="00236F85"/>
    <w:pPr>
      <w:spacing w:after="400" w:line="400" w:lineRule="atLeast"/>
      <w:jc w:val="both"/>
    </w:pPr>
    <w:rPr>
      <w:rFonts w:ascii="Arial" w:hAnsi="Arial"/>
      <w:sz w:val="38"/>
    </w:rPr>
  </w:style>
  <w:style w:type="paragraph" w:customStyle="1" w:styleId="UCHeading">
    <w:name w:val="UC Heading"/>
    <w:basedOn w:val="Normal"/>
    <w:uiPriority w:val="4"/>
    <w:qFormat/>
    <w:rsid w:val="00266057"/>
    <w:pPr>
      <w:spacing w:after="220" w:line="220" w:lineRule="atLeast"/>
      <w:jc w:val="both"/>
    </w:pPr>
    <w:rPr>
      <w:rFonts w:ascii="Arial" w:hAnsi="Arial"/>
      <w:b/>
      <w:caps/>
    </w:rPr>
  </w:style>
  <w:style w:type="paragraph" w:customStyle="1" w:styleId="LargeUCHeading">
    <w:name w:val="Large UC Heading"/>
    <w:basedOn w:val="UCHeading"/>
    <w:next w:val="Normal"/>
    <w:uiPriority w:val="6"/>
    <w:qFormat/>
    <w:rsid w:val="00D92719"/>
    <w:pPr>
      <w:pBdr>
        <w:bottom w:val="single" w:sz="4" w:space="4" w:color="auto"/>
      </w:pBdr>
      <w:spacing w:after="360" w:line="280" w:lineRule="atLeast"/>
    </w:pPr>
    <w:rPr>
      <w:sz w:val="27"/>
    </w:rPr>
  </w:style>
  <w:style w:type="paragraph" w:customStyle="1" w:styleId="LCHeading">
    <w:name w:val="LC Heading"/>
    <w:basedOn w:val="Normal"/>
    <w:uiPriority w:val="5"/>
    <w:qFormat/>
    <w:rsid w:val="00266057"/>
    <w:pPr>
      <w:spacing w:after="220" w:line="220" w:lineRule="atLeast"/>
      <w:jc w:val="both"/>
    </w:pPr>
    <w:rPr>
      <w:rFonts w:ascii="Arial" w:hAnsi="Arial"/>
      <w:b/>
    </w:rPr>
  </w:style>
  <w:style w:type="paragraph" w:customStyle="1" w:styleId="LargeLCHeading">
    <w:name w:val="Large LC Heading"/>
    <w:basedOn w:val="LCHeading"/>
    <w:uiPriority w:val="7"/>
    <w:qFormat/>
    <w:rsid w:val="00765669"/>
    <w:pPr>
      <w:spacing w:after="240" w:line="240" w:lineRule="atLeast"/>
    </w:pPr>
    <w:rPr>
      <w:b w:val="0"/>
      <w:sz w:val="22"/>
    </w:rPr>
  </w:style>
  <w:style w:type="paragraph" w:customStyle="1" w:styleId="Bullets">
    <w:name w:val="Bullets"/>
    <w:basedOn w:val="Normal"/>
    <w:uiPriority w:val="2"/>
    <w:qFormat/>
    <w:rsid w:val="00266057"/>
    <w:pPr>
      <w:numPr>
        <w:numId w:val="14"/>
      </w:numPr>
      <w:spacing w:after="0" w:line="220" w:lineRule="atLeast"/>
      <w:jc w:val="both"/>
    </w:pPr>
    <w:rPr>
      <w:rFonts w:ascii="Arial" w:hAnsi="Arial"/>
      <w:noProof/>
    </w:rPr>
  </w:style>
  <w:style w:type="paragraph" w:customStyle="1" w:styleId="Umbrellas">
    <w:name w:val="Umbrellas"/>
    <w:basedOn w:val="Bullets"/>
    <w:uiPriority w:val="3"/>
    <w:qFormat/>
    <w:rsid w:val="00266057"/>
    <w:pPr>
      <w:numPr>
        <w:numId w:val="15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266057"/>
    <w:rPr>
      <w:rFonts w:eastAsiaTheme="majorEastAsia" w:cstheme="majorBidi"/>
      <w:b/>
      <w:bCs/>
      <w:caps/>
      <w:szCs w:val="28"/>
    </w:rPr>
  </w:style>
  <w:style w:type="character" w:customStyle="1" w:styleId="Heading2Char">
    <w:name w:val="Heading 2 Char"/>
    <w:basedOn w:val="DefaultParagraphFont"/>
    <w:link w:val="Heading2"/>
    <w:uiPriority w:val="10"/>
    <w:rsid w:val="002E1558"/>
    <w:rPr>
      <w:rFonts w:eastAsiaTheme="majorEastAsia" w:cstheme="majorBidi"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11"/>
    <w:rsid w:val="002E1558"/>
    <w:rPr>
      <w:rFonts w:eastAsiaTheme="majorEastAsia" w:cstheme="majorBidi"/>
      <w:bCs/>
      <w:szCs w:val="26"/>
    </w:rPr>
  </w:style>
  <w:style w:type="character" w:customStyle="1" w:styleId="Heading4Char">
    <w:name w:val="Heading 4 Char"/>
    <w:basedOn w:val="DefaultParagraphFont"/>
    <w:link w:val="Heading4"/>
    <w:uiPriority w:val="12"/>
    <w:rsid w:val="002E1558"/>
    <w:rPr>
      <w:rFonts w:eastAsiaTheme="majorEastAsia" w:cstheme="majorBidi"/>
      <w:bCs/>
      <w:iCs/>
    </w:rPr>
  </w:style>
  <w:style w:type="table" w:styleId="TableGrid">
    <w:name w:val="Table Grid"/>
    <w:basedOn w:val="TableNormal"/>
    <w:rsid w:val="00B912C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mploysure1">
    <w:name w:val="Employsure 1"/>
    <w:basedOn w:val="TableNormal"/>
    <w:uiPriority w:val="99"/>
    <w:rsid w:val="00B22CDB"/>
    <w:pPr>
      <w:spacing w:before="60" w:after="60" w:line="240" w:lineRule="auto"/>
      <w:ind w:right="142"/>
      <w:jc w:val="left"/>
    </w:pPr>
    <w:rPr>
      <w:rFonts w:asciiTheme="majorHAnsi" w:hAnsiTheme="majorHAnsi"/>
    </w:rPr>
    <w:tblPr>
      <w:tblBorders>
        <w:bottom w:val="single" w:sz="4" w:space="0" w:color="auto"/>
        <w:insideH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="60" w:beforeAutospacing="0" w:afterLines="60" w:after="60" w:afterAutospacing="0" w:line="240" w:lineRule="auto"/>
        <w:ind w:leftChars="0" w:left="0" w:rightChars="0" w:right="0"/>
        <w:jc w:val="left"/>
      </w:pPr>
      <w:rPr>
        <w:rFonts w:ascii="Arial" w:hAnsi="Arial"/>
        <w:b/>
        <w:sz w:val="18"/>
      </w:rPr>
      <w:tblPr/>
      <w:tcPr>
        <w:tcBorders>
          <w:bottom w:val="single" w:sz="18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EC412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12A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EC412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12A"/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12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12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03C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2BF7"/>
    <w:rPr>
      <w:color w:val="0077B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B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4ABB"/>
    <w:rPr>
      <w:color w:val="80228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arama.atahaia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Employsure">
  <a:themeElements>
    <a:clrScheme name="Employsure">
      <a:dk1>
        <a:srgbClr val="000000"/>
      </a:dk1>
      <a:lt1>
        <a:srgbClr val="FFFFFF"/>
      </a:lt1>
      <a:dk2>
        <a:srgbClr val="CD2731"/>
      </a:dk2>
      <a:lt2>
        <a:srgbClr val="DDDEDE"/>
      </a:lt2>
      <a:accent1>
        <a:srgbClr val="CD2731"/>
      </a:accent1>
      <a:accent2>
        <a:srgbClr val="FBB040"/>
      </a:accent2>
      <a:accent3>
        <a:srgbClr val="0077BE"/>
      </a:accent3>
      <a:accent4>
        <a:srgbClr val="802285"/>
      </a:accent4>
      <a:accent5>
        <a:srgbClr val="3F3F3F"/>
      </a:accent5>
      <a:accent6>
        <a:srgbClr val="C8C8C8"/>
      </a:accent6>
      <a:hlink>
        <a:srgbClr val="0077BE"/>
      </a:hlink>
      <a:folHlink>
        <a:srgbClr val="802285"/>
      </a:folHlink>
    </a:clrScheme>
    <a:fontScheme name="Employsure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2AB2827-59FB-431C-AE4C-A770B109A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Rogge</dc:creator>
  <cp:lastModifiedBy>Linette Harrison</cp:lastModifiedBy>
  <cp:revision>3</cp:revision>
  <cp:lastPrinted>2019-08-30T01:03:00Z</cp:lastPrinted>
  <dcterms:created xsi:type="dcterms:W3CDTF">2023-03-10T18:39:00Z</dcterms:created>
  <dcterms:modified xsi:type="dcterms:W3CDTF">2023-03-12T18:02:00Z</dcterms:modified>
</cp:coreProperties>
</file>